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2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2"/>
        <w:gridCol w:w="1003"/>
        <w:gridCol w:w="2250"/>
        <w:gridCol w:w="3420"/>
        <w:gridCol w:w="2633"/>
        <w:gridCol w:w="18"/>
      </w:tblGrid>
      <w:tr w:rsidR="00234AAB" w:rsidRPr="00ED32C3" w14:paraId="59870B20" w14:textId="77777777" w:rsidTr="005B58B4">
        <w:trPr>
          <w:gridAfter w:val="1"/>
          <w:wAfter w:w="18" w:type="dxa"/>
          <w:trHeight w:val="872"/>
        </w:trPr>
        <w:tc>
          <w:tcPr>
            <w:tcW w:w="10458" w:type="dxa"/>
            <w:gridSpan w:val="5"/>
            <w:tcBorders>
              <w:bottom w:val="nil"/>
            </w:tcBorders>
            <w:shd w:val="pct10" w:color="auto" w:fill="FFFFFF"/>
            <w:vAlign w:val="center"/>
          </w:tcPr>
          <w:p w14:paraId="5F9581D7" w14:textId="77777777" w:rsidR="00234AAB" w:rsidRPr="00034B67" w:rsidRDefault="00234AAB" w:rsidP="001A04E2">
            <w:pPr>
              <w:pStyle w:val="Heading1"/>
              <w:rPr>
                <w:sz w:val="8"/>
                <w:szCs w:val="8"/>
              </w:rPr>
            </w:pPr>
            <w:r>
              <w:rPr>
                <w:rFonts w:ascii="Cambria" w:hAnsi="Cambria"/>
                <w:szCs w:val="28"/>
              </w:rPr>
              <w:t>Colebrook</w:t>
            </w:r>
            <w:r w:rsidRPr="00ED32C3">
              <w:rPr>
                <w:rFonts w:ascii="Cambria" w:hAnsi="Cambria"/>
                <w:szCs w:val="28"/>
              </w:rPr>
              <w:t xml:space="preserve"> School Board</w:t>
            </w:r>
          </w:p>
          <w:p w14:paraId="05A301C1" w14:textId="2DC37A9D" w:rsidR="00234AAB" w:rsidRPr="00034B67" w:rsidRDefault="0057362C" w:rsidP="001A04E2">
            <w:pPr>
              <w:pStyle w:val="Heading1"/>
              <w:tabs>
                <w:tab w:val="left" w:pos="285"/>
                <w:tab w:val="center" w:pos="5373"/>
              </w:tabs>
            </w:pPr>
            <w:r>
              <w:rPr>
                <w:rFonts w:ascii="Cambria" w:hAnsi="Cambria"/>
                <w:szCs w:val="28"/>
              </w:rPr>
              <w:t xml:space="preserve">Special Board </w:t>
            </w:r>
            <w:r w:rsidR="00234AAB" w:rsidRPr="00ED32C3">
              <w:rPr>
                <w:rFonts w:ascii="Cambria" w:hAnsi="Cambria"/>
                <w:szCs w:val="28"/>
              </w:rPr>
              <w:t xml:space="preserve">Meeting </w:t>
            </w:r>
            <w:bookmarkStart w:id="0" w:name="Agenda"/>
            <w:bookmarkEnd w:id="0"/>
            <w:r w:rsidR="00234AAB">
              <w:rPr>
                <w:rFonts w:ascii="Cambria" w:hAnsi="Cambria"/>
                <w:szCs w:val="28"/>
              </w:rPr>
              <w:t>Agenda</w:t>
            </w:r>
          </w:p>
        </w:tc>
      </w:tr>
      <w:tr w:rsidR="00234AAB" w:rsidRPr="0087149C" w14:paraId="4F6FE9E3" w14:textId="77777777" w:rsidTr="005B58B4">
        <w:trPr>
          <w:gridAfter w:val="1"/>
          <w:wAfter w:w="18" w:type="dxa"/>
        </w:trPr>
        <w:tc>
          <w:tcPr>
            <w:tcW w:w="2155" w:type="dxa"/>
            <w:gridSpan w:val="2"/>
          </w:tcPr>
          <w:p w14:paraId="2CC2A571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303" w:type="dxa"/>
            <w:gridSpan w:val="3"/>
          </w:tcPr>
          <w:p w14:paraId="42519939" w14:textId="0CEB249E" w:rsidR="00234AAB" w:rsidRPr="0087149C" w:rsidRDefault="0057362C" w:rsidP="007A5C0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/19/2023</w:t>
            </w:r>
          </w:p>
        </w:tc>
      </w:tr>
      <w:tr w:rsidR="00287D23" w:rsidRPr="0087149C" w14:paraId="6B6900F4" w14:textId="77777777" w:rsidTr="005B58B4">
        <w:trPr>
          <w:gridAfter w:val="1"/>
          <w:wAfter w:w="18" w:type="dxa"/>
        </w:trPr>
        <w:tc>
          <w:tcPr>
            <w:tcW w:w="2155" w:type="dxa"/>
            <w:gridSpan w:val="2"/>
          </w:tcPr>
          <w:p w14:paraId="136C7C90" w14:textId="77777777" w:rsidR="00287D23" w:rsidRPr="0087149C" w:rsidRDefault="00287D23" w:rsidP="00287D23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303" w:type="dxa"/>
            <w:gridSpan w:val="3"/>
          </w:tcPr>
          <w:p w14:paraId="43F364A6" w14:textId="37A59979" w:rsidR="00287D23" w:rsidRPr="0087149C" w:rsidRDefault="0057362C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87D23">
              <w:rPr>
                <w:rFonts w:ascii="Times New Roman" w:hAnsi="Times New Roman"/>
                <w:szCs w:val="24"/>
              </w:rPr>
              <w:t xml:space="preserve">:00 pm </w:t>
            </w:r>
            <w:r>
              <w:rPr>
                <w:rFonts w:ascii="Times New Roman" w:hAnsi="Times New Roman"/>
                <w:szCs w:val="24"/>
              </w:rPr>
              <w:t>to 6:00 pm</w:t>
            </w:r>
          </w:p>
        </w:tc>
      </w:tr>
      <w:tr w:rsidR="00287D23" w:rsidRPr="0087149C" w14:paraId="22550661" w14:textId="77777777" w:rsidTr="005B58B4">
        <w:trPr>
          <w:gridAfter w:val="1"/>
          <w:wAfter w:w="18" w:type="dxa"/>
        </w:trPr>
        <w:tc>
          <w:tcPr>
            <w:tcW w:w="2155" w:type="dxa"/>
            <w:gridSpan w:val="2"/>
          </w:tcPr>
          <w:p w14:paraId="365689E0" w14:textId="77777777" w:rsidR="00287D23" w:rsidRPr="0087149C" w:rsidRDefault="00287D23" w:rsidP="00287D23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303" w:type="dxa"/>
            <w:gridSpan w:val="3"/>
          </w:tcPr>
          <w:p w14:paraId="30F42C52" w14:textId="6035B1BE" w:rsidR="00287D23" w:rsidRPr="0087149C" w:rsidRDefault="00287D23" w:rsidP="00287D23">
            <w:pPr>
              <w:rPr>
                <w:rFonts w:ascii="Times New Roman" w:hAnsi="Times New Roman"/>
                <w:bCs/>
                <w:szCs w:val="24"/>
              </w:rPr>
            </w:pPr>
            <w:r w:rsidRPr="0087149C">
              <w:rPr>
                <w:rFonts w:ascii="Times New Roman" w:hAnsi="Times New Roman"/>
                <w:bCs/>
                <w:szCs w:val="24"/>
              </w:rPr>
              <w:t xml:space="preserve">Colebrook Academy &amp; </w:t>
            </w:r>
            <w:r>
              <w:rPr>
                <w:rFonts w:ascii="Times New Roman" w:hAnsi="Times New Roman"/>
                <w:bCs/>
                <w:szCs w:val="24"/>
              </w:rPr>
              <w:t>Elementary School library</w:t>
            </w:r>
          </w:p>
        </w:tc>
      </w:tr>
      <w:tr w:rsidR="00287D23" w:rsidRPr="0087149C" w14:paraId="48CA0D6A" w14:textId="77777777" w:rsidTr="005B58B4">
        <w:trPr>
          <w:gridAfter w:val="1"/>
          <w:wAfter w:w="18" w:type="dxa"/>
        </w:trPr>
        <w:tc>
          <w:tcPr>
            <w:tcW w:w="2155" w:type="dxa"/>
            <w:gridSpan w:val="2"/>
            <w:tcBorders>
              <w:bottom w:val="single" w:sz="4" w:space="0" w:color="auto"/>
            </w:tcBorders>
          </w:tcPr>
          <w:p w14:paraId="32E280BE" w14:textId="77777777" w:rsidR="00287D23" w:rsidRPr="0087149C" w:rsidRDefault="00287D23" w:rsidP="00287D23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303" w:type="dxa"/>
            <w:gridSpan w:val="3"/>
            <w:tcBorders>
              <w:bottom w:val="single" w:sz="4" w:space="0" w:color="auto"/>
            </w:tcBorders>
          </w:tcPr>
          <w:p w14:paraId="3671DA22" w14:textId="35429BC4" w:rsidR="00287D23" w:rsidRPr="0087149C" w:rsidRDefault="005E0919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athan Lebel</w:t>
            </w:r>
          </w:p>
        </w:tc>
      </w:tr>
      <w:tr w:rsidR="00287D23" w:rsidRPr="0087149C" w14:paraId="35C93214" w14:textId="77777777" w:rsidTr="00B045AA">
        <w:trPr>
          <w:trHeight w:val="288"/>
        </w:trPr>
        <w:tc>
          <w:tcPr>
            <w:tcW w:w="4405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429FAEA" w14:textId="6A2AD169" w:rsidR="00287D23" w:rsidRPr="0087149C" w:rsidRDefault="00287D23" w:rsidP="00287D2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98BD187" w14:textId="77777777" w:rsidR="00287D23" w:rsidRPr="0087149C" w:rsidRDefault="00287D23" w:rsidP="00287D2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2651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F1FECF" w14:textId="77777777" w:rsidR="00287D23" w:rsidRPr="0087149C" w:rsidRDefault="00287D23" w:rsidP="00287D2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287D23" w:rsidRPr="0087149C" w14:paraId="4F868948" w14:textId="77777777" w:rsidTr="00B045AA">
        <w:trPr>
          <w:gridAfter w:val="1"/>
          <w:wAfter w:w="18" w:type="dxa"/>
          <w:trHeight w:val="287"/>
        </w:trPr>
        <w:tc>
          <w:tcPr>
            <w:tcW w:w="2155" w:type="dxa"/>
            <w:gridSpan w:val="2"/>
            <w:tcBorders>
              <w:bottom w:val="single" w:sz="4" w:space="0" w:color="auto"/>
            </w:tcBorders>
          </w:tcPr>
          <w:p w14:paraId="0292EBCE" w14:textId="5296BBE7" w:rsidR="00287D23" w:rsidRPr="0087149C" w:rsidRDefault="00491589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 Greene</w:t>
            </w:r>
          </w:p>
        </w:tc>
        <w:tc>
          <w:tcPr>
            <w:tcW w:w="2250" w:type="dxa"/>
          </w:tcPr>
          <w:p w14:paraId="596CFCB3" w14:textId="1ED103B7" w:rsidR="00287D23" w:rsidRPr="0087149C" w:rsidRDefault="00491589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im Stevens</w:t>
            </w:r>
          </w:p>
        </w:tc>
        <w:tc>
          <w:tcPr>
            <w:tcW w:w="3420" w:type="dxa"/>
          </w:tcPr>
          <w:p w14:paraId="45274814" w14:textId="77777777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Kim Wheelock</w:t>
            </w:r>
          </w:p>
        </w:tc>
        <w:tc>
          <w:tcPr>
            <w:tcW w:w="2633" w:type="dxa"/>
          </w:tcPr>
          <w:p w14:paraId="0F050B13" w14:textId="77777777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287D23" w:rsidRPr="0087149C" w14:paraId="2B4E3230" w14:textId="77777777" w:rsidTr="00B045AA">
        <w:trPr>
          <w:gridAfter w:val="1"/>
          <w:wAfter w:w="18" w:type="dxa"/>
        </w:trPr>
        <w:tc>
          <w:tcPr>
            <w:tcW w:w="215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4D5D87" w14:textId="1457C749" w:rsidR="00287D23" w:rsidRPr="0087149C" w:rsidRDefault="005E0919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athan Lebel</w:t>
            </w:r>
          </w:p>
        </w:tc>
        <w:tc>
          <w:tcPr>
            <w:tcW w:w="2250" w:type="dxa"/>
          </w:tcPr>
          <w:p w14:paraId="6E0A0418" w14:textId="5870A351" w:rsidR="00287D23" w:rsidRPr="0087149C" w:rsidRDefault="00491589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Joey </w:t>
            </w:r>
            <w:proofErr w:type="spellStart"/>
            <w:r>
              <w:rPr>
                <w:rFonts w:ascii="Times New Roman" w:hAnsi="Times New Roman"/>
                <w:szCs w:val="24"/>
              </w:rPr>
              <w:t>Sweatt</w:t>
            </w:r>
            <w:proofErr w:type="spellEnd"/>
          </w:p>
        </w:tc>
        <w:tc>
          <w:tcPr>
            <w:tcW w:w="3420" w:type="dxa"/>
            <w:shd w:val="clear" w:color="auto" w:fill="D0CECE" w:themeFill="background2" w:themeFillShade="E6"/>
          </w:tcPr>
          <w:p w14:paraId="114BF6E5" w14:textId="361A7ED7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  <w:r w:rsidRPr="00887053">
              <w:rPr>
                <w:rFonts w:ascii="Times New Roman" w:hAnsi="Times New Roman"/>
                <w:b/>
                <w:bCs/>
                <w:szCs w:val="24"/>
              </w:rPr>
              <w:t>Ass</w:t>
            </w:r>
            <w:r>
              <w:rPr>
                <w:rFonts w:ascii="Times New Roman" w:hAnsi="Times New Roman"/>
                <w:b/>
                <w:bCs/>
                <w:szCs w:val="24"/>
              </w:rPr>
              <w:t>istan</w:t>
            </w:r>
            <w:r w:rsidRPr="00887053">
              <w:rPr>
                <w:rFonts w:ascii="Times New Roman" w:hAnsi="Times New Roman"/>
                <w:b/>
                <w:bCs/>
                <w:szCs w:val="24"/>
              </w:rPr>
              <w:t>t Principal</w:t>
            </w:r>
          </w:p>
        </w:tc>
        <w:tc>
          <w:tcPr>
            <w:tcW w:w="2633" w:type="dxa"/>
          </w:tcPr>
          <w:p w14:paraId="2A4B7181" w14:textId="3C1577A7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287D23" w:rsidRPr="0087149C" w14:paraId="22CDED2E" w14:textId="77777777" w:rsidTr="00B045AA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</w:tcPr>
          <w:p w14:paraId="71E82A7C" w14:textId="44814E9D" w:rsidR="00287D23" w:rsidRPr="0087149C" w:rsidRDefault="005E0919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honda Lyons</w:t>
            </w:r>
          </w:p>
        </w:tc>
        <w:tc>
          <w:tcPr>
            <w:tcW w:w="2250" w:type="dxa"/>
          </w:tcPr>
          <w:p w14:paraId="72B2C916" w14:textId="175AFAF6" w:rsidR="00287D23" w:rsidRPr="00DF29FF" w:rsidRDefault="00287D23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nya Young</w:t>
            </w:r>
          </w:p>
        </w:tc>
        <w:tc>
          <w:tcPr>
            <w:tcW w:w="3420" w:type="dxa"/>
            <w:shd w:val="clear" w:color="auto" w:fill="auto"/>
          </w:tcPr>
          <w:p w14:paraId="4FD93C83" w14:textId="66FD8ACD" w:rsidR="00287D23" w:rsidRPr="00887053" w:rsidRDefault="00287D23" w:rsidP="00287D23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</w:p>
        </w:tc>
        <w:tc>
          <w:tcPr>
            <w:tcW w:w="2633" w:type="dxa"/>
          </w:tcPr>
          <w:p w14:paraId="5BF3609A" w14:textId="77777777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</w:p>
        </w:tc>
      </w:tr>
      <w:tr w:rsidR="00287D23" w:rsidRPr="0087149C" w14:paraId="200095E3" w14:textId="77777777" w:rsidTr="00B045AA">
        <w:trPr>
          <w:gridAfter w:val="1"/>
          <w:wAfter w:w="18" w:type="dxa"/>
          <w:trHeight w:val="302"/>
        </w:trPr>
        <w:tc>
          <w:tcPr>
            <w:tcW w:w="2155" w:type="dxa"/>
            <w:gridSpan w:val="2"/>
            <w:tcBorders>
              <w:top w:val="single" w:sz="4" w:space="0" w:color="auto"/>
            </w:tcBorders>
          </w:tcPr>
          <w:p w14:paraId="5110D381" w14:textId="2FB1C02B" w:rsidR="00287D23" w:rsidRPr="0087149C" w:rsidRDefault="005E0919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bert Murphy</w:t>
            </w:r>
          </w:p>
        </w:tc>
        <w:tc>
          <w:tcPr>
            <w:tcW w:w="2250" w:type="dxa"/>
          </w:tcPr>
          <w:p w14:paraId="0D8ED4E2" w14:textId="77777777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420" w:type="dxa"/>
            <w:shd w:val="clear" w:color="auto" w:fill="D0CECE" w:themeFill="background2" w:themeFillShade="E6"/>
          </w:tcPr>
          <w:p w14:paraId="3B898D7C" w14:textId="22085114" w:rsidR="00287D23" w:rsidRPr="00CC2BE5" w:rsidRDefault="00287D23" w:rsidP="00287D23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CC2BE5">
              <w:rPr>
                <w:rFonts w:ascii="Times New Roman" w:hAnsi="Times New Roman"/>
                <w:b/>
                <w:bCs/>
                <w:szCs w:val="24"/>
              </w:rPr>
              <w:t>College Career &amp; Technical Education Director</w:t>
            </w:r>
          </w:p>
        </w:tc>
        <w:tc>
          <w:tcPr>
            <w:tcW w:w="2633" w:type="dxa"/>
          </w:tcPr>
          <w:p w14:paraId="2705AE68" w14:textId="77777777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</w:p>
        </w:tc>
      </w:tr>
      <w:tr w:rsidR="00287D23" w:rsidRPr="00F54C5F" w14:paraId="6CDBA001" w14:textId="77777777" w:rsidTr="00B045AA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5BD0768" w14:textId="17907128" w:rsidR="00287D23" w:rsidRPr="00A941AE" w:rsidRDefault="00287D23" w:rsidP="00287D23">
            <w:pPr>
              <w:jc w:val="center"/>
              <w:rPr>
                <w:b/>
                <w:bCs/>
                <w:highlight w:val="lightGray"/>
              </w:rPr>
            </w:pPr>
          </w:p>
        </w:tc>
        <w:tc>
          <w:tcPr>
            <w:tcW w:w="2250" w:type="dxa"/>
          </w:tcPr>
          <w:p w14:paraId="4FD1FD51" w14:textId="77777777" w:rsidR="00287D23" w:rsidRPr="00F54C5F" w:rsidRDefault="00287D23" w:rsidP="00287D23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420" w:type="dxa"/>
          </w:tcPr>
          <w:p w14:paraId="45EFF2C7" w14:textId="14C21278" w:rsidR="00287D23" w:rsidRPr="00DB6093" w:rsidRDefault="00287D23" w:rsidP="00287D2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ia Cloutier</w:t>
            </w:r>
          </w:p>
        </w:tc>
        <w:tc>
          <w:tcPr>
            <w:tcW w:w="2633" w:type="dxa"/>
          </w:tcPr>
          <w:p w14:paraId="21419AC8" w14:textId="77777777" w:rsidR="00287D23" w:rsidRPr="00F54C5F" w:rsidRDefault="00287D23" w:rsidP="00287D23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B045AA" w:rsidRPr="00F54C5F" w14:paraId="75EBE66E" w14:textId="77777777" w:rsidTr="00B045AA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8BB08A4" w14:textId="77777777" w:rsidR="00B045AA" w:rsidRPr="00A941AE" w:rsidRDefault="00B045AA" w:rsidP="00287D23">
            <w:pPr>
              <w:jc w:val="center"/>
              <w:rPr>
                <w:b/>
                <w:bCs/>
                <w:highlight w:val="lightGray"/>
              </w:rPr>
            </w:pPr>
          </w:p>
        </w:tc>
        <w:tc>
          <w:tcPr>
            <w:tcW w:w="2250" w:type="dxa"/>
          </w:tcPr>
          <w:p w14:paraId="4A47641A" w14:textId="77777777" w:rsidR="00B045AA" w:rsidRPr="00F54C5F" w:rsidRDefault="00B045AA" w:rsidP="00287D23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420" w:type="dxa"/>
          </w:tcPr>
          <w:p w14:paraId="2FD82232" w14:textId="137571AC" w:rsidR="00B045AA" w:rsidRDefault="00B045AA" w:rsidP="00287D2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633" w:type="dxa"/>
          </w:tcPr>
          <w:p w14:paraId="11A4AF75" w14:textId="77777777" w:rsidR="00B045AA" w:rsidRPr="00F54C5F" w:rsidRDefault="00B045AA" w:rsidP="00287D23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87D23" w:rsidRPr="0087149C" w14:paraId="277B1CAD" w14:textId="77777777" w:rsidTr="005B58B4">
        <w:trPr>
          <w:gridAfter w:val="1"/>
          <w:wAfter w:w="18" w:type="dxa"/>
          <w:trHeight w:val="170"/>
        </w:trPr>
        <w:tc>
          <w:tcPr>
            <w:tcW w:w="10458" w:type="dxa"/>
            <w:gridSpan w:val="5"/>
            <w:tcBorders>
              <w:top w:val="single" w:sz="4" w:space="0" w:color="auto"/>
            </w:tcBorders>
          </w:tcPr>
          <w:p w14:paraId="346E358C" w14:textId="77777777" w:rsidR="00287D23" w:rsidRDefault="00287D23" w:rsidP="00287D23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 xml:space="preserve">Public in Attendance:  </w:t>
            </w:r>
            <w:r w:rsidRPr="0087149C">
              <w:rPr>
                <w:rFonts w:ascii="Times New Roman" w:hAnsi="Times New Roman"/>
                <w:szCs w:val="24"/>
              </w:rPr>
              <w:t xml:space="preserve"> </w:t>
            </w:r>
          </w:p>
          <w:p w14:paraId="5182F197" w14:textId="2507B9C3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</w:p>
        </w:tc>
      </w:tr>
      <w:tr w:rsidR="00287D23" w:rsidRPr="0087149C" w14:paraId="028CDF7B" w14:textId="77777777" w:rsidTr="005B58B4">
        <w:trPr>
          <w:gridAfter w:val="1"/>
          <w:wAfter w:w="18" w:type="dxa"/>
          <w:trHeight w:val="290"/>
        </w:trPr>
        <w:tc>
          <w:tcPr>
            <w:tcW w:w="1152" w:type="dxa"/>
            <w:shd w:val="clear" w:color="auto" w:fill="D9D9D9"/>
            <w:vAlign w:val="center"/>
          </w:tcPr>
          <w:p w14:paraId="60BDFA98" w14:textId="77777777" w:rsidR="00287D23" w:rsidRPr="00A941AE" w:rsidRDefault="00287D23" w:rsidP="00287D23">
            <w:pPr>
              <w:rPr>
                <w:rFonts w:ascii="Times New Roman" w:hAnsi="Times New Roman"/>
                <w:b/>
                <w:szCs w:val="24"/>
                <w:vertAlign w:val="superscript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306" w:type="dxa"/>
            <w:gridSpan w:val="4"/>
            <w:shd w:val="clear" w:color="auto" w:fill="D9D9D9"/>
            <w:vAlign w:val="center"/>
          </w:tcPr>
          <w:p w14:paraId="734393E0" w14:textId="42C09A4F" w:rsidR="00287D23" w:rsidRPr="0087149C" w:rsidRDefault="00287D23" w:rsidP="00287D23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 xml:space="preserve">                                                       Subject</w:t>
            </w:r>
          </w:p>
        </w:tc>
      </w:tr>
      <w:tr w:rsidR="00287D23" w:rsidRPr="0087149C" w14:paraId="0640D9A5" w14:textId="77777777" w:rsidTr="005B58B4">
        <w:trPr>
          <w:gridAfter w:val="1"/>
          <w:wAfter w:w="18" w:type="dxa"/>
          <w:trHeight w:val="360"/>
        </w:trPr>
        <w:tc>
          <w:tcPr>
            <w:tcW w:w="1152" w:type="dxa"/>
          </w:tcPr>
          <w:p w14:paraId="716622C2" w14:textId="49D63C27" w:rsidR="00287D23" w:rsidRPr="0087149C" w:rsidRDefault="00287D23" w:rsidP="00287D2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 </w:t>
            </w:r>
            <w:r w:rsidR="00DE629A">
              <w:rPr>
                <w:rFonts w:ascii="Times New Roman" w:hAnsi="Times New Roman"/>
                <w:szCs w:val="24"/>
              </w:rPr>
              <w:t>1</w:t>
            </w:r>
            <w:r>
              <w:rPr>
                <w:rFonts w:ascii="Times New Roman" w:hAnsi="Times New Roman"/>
                <w:szCs w:val="24"/>
              </w:rPr>
              <w:t>.</w:t>
            </w:r>
            <w:r w:rsidRPr="0087149C"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9306" w:type="dxa"/>
            <w:gridSpan w:val="4"/>
          </w:tcPr>
          <w:p w14:paraId="76577E6F" w14:textId="61D80630" w:rsidR="00287D23" w:rsidRDefault="0057362C" w:rsidP="00287D23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Call to Order</w:t>
            </w:r>
          </w:p>
          <w:p w14:paraId="76506BB4" w14:textId="411C50E0" w:rsidR="0097107C" w:rsidRPr="0087149C" w:rsidRDefault="0097107C" w:rsidP="00287D23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5B58B4" w:rsidRPr="0087149C" w14:paraId="6C4226BE" w14:textId="77777777" w:rsidTr="005B58B4">
        <w:trPr>
          <w:gridAfter w:val="1"/>
          <w:wAfter w:w="18" w:type="dxa"/>
          <w:trHeight w:val="360"/>
        </w:trPr>
        <w:tc>
          <w:tcPr>
            <w:tcW w:w="1152" w:type="dxa"/>
          </w:tcPr>
          <w:p w14:paraId="09A3280B" w14:textId="1E2F6B20" w:rsidR="005B58B4" w:rsidRDefault="00DE629A" w:rsidP="00287D2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5B58B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66976F5C" w14:textId="66076C2F" w:rsidR="005B58B4" w:rsidRDefault="0057362C" w:rsidP="00287D23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Non-Public Session: RSA:91-A:3, II(d)</w:t>
            </w:r>
          </w:p>
          <w:p w14:paraId="5343D4A9" w14:textId="283A7B43" w:rsidR="0097107C" w:rsidRDefault="0097107C" w:rsidP="00287D23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5B58B4" w:rsidRPr="0087149C" w14:paraId="7B86D1A5" w14:textId="77777777" w:rsidTr="00DD705B">
        <w:trPr>
          <w:gridAfter w:val="1"/>
          <w:wAfter w:w="18" w:type="dxa"/>
          <w:trHeight w:val="395"/>
        </w:trPr>
        <w:tc>
          <w:tcPr>
            <w:tcW w:w="1152" w:type="dxa"/>
          </w:tcPr>
          <w:p w14:paraId="6A6F9D70" w14:textId="16CCF719" w:rsidR="005B58B4" w:rsidRDefault="00DE629A" w:rsidP="00287D2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5B58B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6E8CB1A6" w14:textId="77777777" w:rsidR="0097107C" w:rsidRDefault="0057362C" w:rsidP="00DD705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Personnel Action:</w:t>
            </w:r>
          </w:p>
          <w:p w14:paraId="3B03F2FF" w14:textId="5DDD76DB" w:rsidR="0057362C" w:rsidRPr="0057362C" w:rsidRDefault="0057362C" w:rsidP="0057362C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bCs/>
                <w:szCs w:val="24"/>
              </w:rPr>
            </w:pPr>
            <w:r w:rsidRPr="0057362C">
              <w:rPr>
                <w:rFonts w:ascii="Times New Roman" w:hAnsi="Times New Roman"/>
                <w:bCs/>
                <w:szCs w:val="24"/>
              </w:rPr>
              <w:t>Ron Patterson – Resignation</w:t>
            </w:r>
          </w:p>
          <w:p w14:paraId="56F7CD2B" w14:textId="2B47D3B9" w:rsidR="0057362C" w:rsidRPr="0057362C" w:rsidRDefault="0057362C" w:rsidP="0057362C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b/>
                <w:szCs w:val="24"/>
              </w:rPr>
            </w:pPr>
            <w:r w:rsidRPr="0057362C">
              <w:rPr>
                <w:rFonts w:ascii="Times New Roman" w:hAnsi="Times New Roman"/>
                <w:bCs/>
                <w:szCs w:val="24"/>
              </w:rPr>
              <w:t>Stephanie Cameron - Appointment</w:t>
            </w:r>
          </w:p>
        </w:tc>
      </w:tr>
      <w:tr w:rsidR="00DD705B" w:rsidRPr="0087149C" w14:paraId="1B786F38" w14:textId="77777777" w:rsidTr="00DD705B">
        <w:trPr>
          <w:gridAfter w:val="1"/>
          <w:wAfter w:w="18" w:type="dxa"/>
          <w:trHeight w:val="368"/>
        </w:trPr>
        <w:tc>
          <w:tcPr>
            <w:tcW w:w="1152" w:type="dxa"/>
          </w:tcPr>
          <w:p w14:paraId="196502EB" w14:textId="2E214A7C" w:rsidR="00DD705B" w:rsidRDefault="00DD705B" w:rsidP="00DD705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</w:p>
        </w:tc>
        <w:tc>
          <w:tcPr>
            <w:tcW w:w="9306" w:type="dxa"/>
            <w:gridSpan w:val="4"/>
          </w:tcPr>
          <w:p w14:paraId="532DB4A8" w14:textId="3F6131D7" w:rsidR="00927843" w:rsidRDefault="0057362C" w:rsidP="00DD705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Other</w:t>
            </w:r>
          </w:p>
        </w:tc>
      </w:tr>
      <w:tr w:rsidR="00724C57" w:rsidRPr="0087149C" w14:paraId="7D545C75" w14:textId="77777777" w:rsidTr="00DD705B">
        <w:trPr>
          <w:gridAfter w:val="1"/>
          <w:wAfter w:w="18" w:type="dxa"/>
          <w:trHeight w:val="368"/>
        </w:trPr>
        <w:tc>
          <w:tcPr>
            <w:tcW w:w="1152" w:type="dxa"/>
          </w:tcPr>
          <w:p w14:paraId="2A7439B2" w14:textId="5271E016" w:rsidR="00724C57" w:rsidRDefault="00724C57" w:rsidP="00DD705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</w:p>
        </w:tc>
        <w:tc>
          <w:tcPr>
            <w:tcW w:w="9306" w:type="dxa"/>
            <w:gridSpan w:val="4"/>
          </w:tcPr>
          <w:p w14:paraId="47D624F3" w14:textId="272D510B" w:rsidR="00724C57" w:rsidRPr="00CC14A7" w:rsidRDefault="0057362C" w:rsidP="00CC14A7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Hearing of the Public</w:t>
            </w:r>
          </w:p>
        </w:tc>
      </w:tr>
      <w:tr w:rsidR="00DD705B" w:rsidRPr="0087149C" w14:paraId="3E2C68D7" w14:textId="77777777" w:rsidTr="0057362C">
        <w:trPr>
          <w:gridAfter w:val="1"/>
          <w:wAfter w:w="18" w:type="dxa"/>
          <w:trHeight w:val="725"/>
        </w:trPr>
        <w:tc>
          <w:tcPr>
            <w:tcW w:w="1152" w:type="dxa"/>
          </w:tcPr>
          <w:p w14:paraId="3D390D01" w14:textId="087F3146" w:rsidR="00DD705B" w:rsidRDefault="008951A5" w:rsidP="00DD705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DD705B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6F094ADA" w14:textId="7D811E2C" w:rsidR="00DD705B" w:rsidRDefault="00DD705B" w:rsidP="00DD705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s:</w:t>
            </w:r>
          </w:p>
          <w:p w14:paraId="50B4ABB7" w14:textId="3391A67D" w:rsidR="00DD705B" w:rsidRDefault="00DD705B" w:rsidP="00DD705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Colebrook School Board Meeting Tuesday, </w:t>
            </w:r>
            <w:r w:rsidR="008F66D1">
              <w:rPr>
                <w:rFonts w:ascii="Times New Roman" w:hAnsi="Times New Roman"/>
                <w:bCs/>
                <w:szCs w:val="24"/>
              </w:rPr>
              <w:t>August</w:t>
            </w:r>
            <w:r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8F66D1">
              <w:rPr>
                <w:rFonts w:ascii="Times New Roman" w:hAnsi="Times New Roman"/>
                <w:bCs/>
                <w:szCs w:val="24"/>
              </w:rPr>
              <w:t>1</w:t>
            </w:r>
            <w:r>
              <w:rPr>
                <w:rFonts w:ascii="Times New Roman" w:hAnsi="Times New Roman"/>
                <w:bCs/>
                <w:szCs w:val="24"/>
              </w:rPr>
              <w:t>, 2023, at 6:00 pm in the CAES Library</w:t>
            </w:r>
          </w:p>
        </w:tc>
      </w:tr>
      <w:tr w:rsidR="00DD705B" w:rsidRPr="005B58B4" w14:paraId="371FD75D" w14:textId="77777777" w:rsidTr="005B58B4">
        <w:trPr>
          <w:gridAfter w:val="1"/>
          <w:wAfter w:w="18" w:type="dxa"/>
          <w:trHeight w:val="360"/>
        </w:trPr>
        <w:tc>
          <w:tcPr>
            <w:tcW w:w="1152" w:type="dxa"/>
          </w:tcPr>
          <w:p w14:paraId="324921A9" w14:textId="6FE1874B" w:rsidR="00DD705B" w:rsidRDefault="008951A5" w:rsidP="00DD705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DD705B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34C10650" w14:textId="77777777" w:rsidR="00DD705B" w:rsidRDefault="00DD705B" w:rsidP="00DD705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</w:t>
            </w:r>
          </w:p>
          <w:p w14:paraId="3A9D1448" w14:textId="3E4D40F0" w:rsidR="00DD705B" w:rsidRPr="005F7D17" w:rsidRDefault="00DD705B" w:rsidP="00DD705B">
            <w:pPr>
              <w:rPr>
                <w:rFonts w:ascii="Times New Roman" w:hAnsi="Times New Roman"/>
                <w:bCs/>
                <w:kern w:val="3"/>
                <w:szCs w:val="24"/>
                <w:lang w:val="fr-FR" w:eastAsia="zh-CN" w:bidi="hi-IN"/>
              </w:rPr>
            </w:pPr>
          </w:p>
        </w:tc>
      </w:tr>
    </w:tbl>
    <w:p w14:paraId="03CA7F7D" w14:textId="77777777" w:rsidR="00CC62D0" w:rsidRPr="0087149C" w:rsidRDefault="00CC62D0" w:rsidP="00CC62D0">
      <w:pPr>
        <w:rPr>
          <w:rFonts w:ascii="Times New Roman" w:hAnsi="Times New Roman"/>
          <w:szCs w:val="24"/>
        </w:rPr>
      </w:pPr>
    </w:p>
    <w:sectPr w:rsidR="00CC62D0" w:rsidRPr="0087149C" w:rsidSect="00805ADE">
      <w:footerReference w:type="default" r:id="rId8"/>
      <w:pgSz w:w="12240" w:h="15840" w:code="1"/>
      <w:pgMar w:top="720" w:right="720" w:bottom="720" w:left="864" w:header="72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D69B9" w14:textId="77777777" w:rsidR="00F86A07" w:rsidRDefault="00F86A07">
      <w:r>
        <w:separator/>
      </w:r>
    </w:p>
  </w:endnote>
  <w:endnote w:type="continuationSeparator" w:id="0">
    <w:p w14:paraId="26A7307D" w14:textId="77777777" w:rsidR="00F86A07" w:rsidRDefault="00F86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9080" w14:textId="77777777" w:rsidR="00927322" w:rsidRPr="00BD5B52" w:rsidRDefault="0092732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249D8" w14:textId="77777777" w:rsidR="00F86A07" w:rsidRDefault="00F86A07">
      <w:r>
        <w:separator/>
      </w:r>
    </w:p>
  </w:footnote>
  <w:footnote w:type="continuationSeparator" w:id="0">
    <w:p w14:paraId="1A135065" w14:textId="77777777" w:rsidR="00F86A07" w:rsidRDefault="00F86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19E8"/>
    <w:multiLevelType w:val="hybridMultilevel"/>
    <w:tmpl w:val="426C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769B"/>
    <w:multiLevelType w:val="hybridMultilevel"/>
    <w:tmpl w:val="D298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F1120"/>
    <w:multiLevelType w:val="hybridMultilevel"/>
    <w:tmpl w:val="43C2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94060"/>
    <w:multiLevelType w:val="hybridMultilevel"/>
    <w:tmpl w:val="B9FC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443A5"/>
    <w:multiLevelType w:val="hybridMultilevel"/>
    <w:tmpl w:val="C032D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4392E"/>
    <w:multiLevelType w:val="hybridMultilevel"/>
    <w:tmpl w:val="86F25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42072"/>
    <w:multiLevelType w:val="hybridMultilevel"/>
    <w:tmpl w:val="DBA8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11DCD"/>
    <w:multiLevelType w:val="hybridMultilevel"/>
    <w:tmpl w:val="9C6A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A361C"/>
    <w:multiLevelType w:val="hybridMultilevel"/>
    <w:tmpl w:val="1A94F3AE"/>
    <w:lvl w:ilvl="0" w:tplc="E4A4E8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1F61A6"/>
    <w:multiLevelType w:val="hybridMultilevel"/>
    <w:tmpl w:val="B92E8C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6D6AE0"/>
    <w:multiLevelType w:val="hybridMultilevel"/>
    <w:tmpl w:val="3228A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624A6"/>
    <w:multiLevelType w:val="hybridMultilevel"/>
    <w:tmpl w:val="3AE0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C0C28"/>
    <w:multiLevelType w:val="hybridMultilevel"/>
    <w:tmpl w:val="F89C2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57A05"/>
    <w:multiLevelType w:val="hybridMultilevel"/>
    <w:tmpl w:val="358ED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306AF"/>
    <w:multiLevelType w:val="hybridMultilevel"/>
    <w:tmpl w:val="261A2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6539A"/>
    <w:multiLevelType w:val="hybridMultilevel"/>
    <w:tmpl w:val="9120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6A12B1"/>
    <w:multiLevelType w:val="hybridMultilevel"/>
    <w:tmpl w:val="D51C538C"/>
    <w:lvl w:ilvl="0" w:tplc="E4A4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901D6"/>
    <w:multiLevelType w:val="hybridMultilevel"/>
    <w:tmpl w:val="500063FE"/>
    <w:lvl w:ilvl="0" w:tplc="E4A4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C70726"/>
    <w:multiLevelType w:val="hybridMultilevel"/>
    <w:tmpl w:val="E360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73745"/>
    <w:multiLevelType w:val="hybridMultilevel"/>
    <w:tmpl w:val="1900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58168">
    <w:abstractNumId w:val="13"/>
  </w:num>
  <w:num w:numId="2" w16cid:durableId="1126004699">
    <w:abstractNumId w:val="6"/>
  </w:num>
  <w:num w:numId="3" w16cid:durableId="939721434">
    <w:abstractNumId w:val="18"/>
  </w:num>
  <w:num w:numId="4" w16cid:durableId="505292519">
    <w:abstractNumId w:val="0"/>
  </w:num>
  <w:num w:numId="5" w16cid:durableId="1821992645">
    <w:abstractNumId w:val="1"/>
  </w:num>
  <w:num w:numId="6" w16cid:durableId="1908957651">
    <w:abstractNumId w:val="11"/>
  </w:num>
  <w:num w:numId="7" w16cid:durableId="1590503409">
    <w:abstractNumId w:val="2"/>
  </w:num>
  <w:num w:numId="8" w16cid:durableId="1395663567">
    <w:abstractNumId w:val="4"/>
  </w:num>
  <w:num w:numId="9" w16cid:durableId="1734237254">
    <w:abstractNumId w:val="10"/>
  </w:num>
  <w:num w:numId="10" w16cid:durableId="1009214397">
    <w:abstractNumId w:val="7"/>
  </w:num>
  <w:num w:numId="11" w16cid:durableId="681472923">
    <w:abstractNumId w:val="15"/>
  </w:num>
  <w:num w:numId="12" w16cid:durableId="1415710689">
    <w:abstractNumId w:val="16"/>
  </w:num>
  <w:num w:numId="13" w16cid:durableId="1388332624">
    <w:abstractNumId w:val="8"/>
  </w:num>
  <w:num w:numId="14" w16cid:durableId="1067647958">
    <w:abstractNumId w:val="17"/>
  </w:num>
  <w:num w:numId="15" w16cid:durableId="369696072">
    <w:abstractNumId w:val="5"/>
  </w:num>
  <w:num w:numId="16" w16cid:durableId="1350336106">
    <w:abstractNumId w:val="19"/>
  </w:num>
  <w:num w:numId="17" w16cid:durableId="984697407">
    <w:abstractNumId w:val="3"/>
  </w:num>
  <w:num w:numId="18" w16cid:durableId="74059755">
    <w:abstractNumId w:val="12"/>
  </w:num>
  <w:num w:numId="19" w16cid:durableId="656154998">
    <w:abstractNumId w:val="14"/>
  </w:num>
  <w:num w:numId="20" w16cid:durableId="194858536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rc0MTY2tzQzsjRV0lEKTi0uzszPAykwM60FAPgq8DQtAAAA"/>
  </w:docVars>
  <w:rsids>
    <w:rsidRoot w:val="00972BF6"/>
    <w:rsid w:val="00006F09"/>
    <w:rsid w:val="00010061"/>
    <w:rsid w:val="00015FA5"/>
    <w:rsid w:val="000169EB"/>
    <w:rsid w:val="00017052"/>
    <w:rsid w:val="00021490"/>
    <w:rsid w:val="000235C4"/>
    <w:rsid w:val="00023B5D"/>
    <w:rsid w:val="00023D86"/>
    <w:rsid w:val="00024C59"/>
    <w:rsid w:val="000252C9"/>
    <w:rsid w:val="0003085A"/>
    <w:rsid w:val="00030984"/>
    <w:rsid w:val="00030ECB"/>
    <w:rsid w:val="00033699"/>
    <w:rsid w:val="00033E2E"/>
    <w:rsid w:val="00034B67"/>
    <w:rsid w:val="00035EF3"/>
    <w:rsid w:val="0003677F"/>
    <w:rsid w:val="00040B6E"/>
    <w:rsid w:val="0004175B"/>
    <w:rsid w:val="000424FB"/>
    <w:rsid w:val="00042A5D"/>
    <w:rsid w:val="00043651"/>
    <w:rsid w:val="00046FB3"/>
    <w:rsid w:val="000472CE"/>
    <w:rsid w:val="00047347"/>
    <w:rsid w:val="000521E0"/>
    <w:rsid w:val="000526E5"/>
    <w:rsid w:val="00057381"/>
    <w:rsid w:val="0006000F"/>
    <w:rsid w:val="0006046C"/>
    <w:rsid w:val="0006138E"/>
    <w:rsid w:val="00064E2D"/>
    <w:rsid w:val="00065913"/>
    <w:rsid w:val="00066A3E"/>
    <w:rsid w:val="000676C8"/>
    <w:rsid w:val="00072C2D"/>
    <w:rsid w:val="00073032"/>
    <w:rsid w:val="00073B44"/>
    <w:rsid w:val="000744FC"/>
    <w:rsid w:val="00074AD7"/>
    <w:rsid w:val="000768AB"/>
    <w:rsid w:val="00077390"/>
    <w:rsid w:val="0008117E"/>
    <w:rsid w:val="000815C9"/>
    <w:rsid w:val="00082ED6"/>
    <w:rsid w:val="000832EC"/>
    <w:rsid w:val="000862DB"/>
    <w:rsid w:val="0009086A"/>
    <w:rsid w:val="00094A9E"/>
    <w:rsid w:val="000967C9"/>
    <w:rsid w:val="000A00EF"/>
    <w:rsid w:val="000A2879"/>
    <w:rsid w:val="000A3013"/>
    <w:rsid w:val="000A376A"/>
    <w:rsid w:val="000A6D23"/>
    <w:rsid w:val="000B08A4"/>
    <w:rsid w:val="000B18F6"/>
    <w:rsid w:val="000B1A2A"/>
    <w:rsid w:val="000B1FE4"/>
    <w:rsid w:val="000B2671"/>
    <w:rsid w:val="000B3406"/>
    <w:rsid w:val="000B3623"/>
    <w:rsid w:val="000B5B1F"/>
    <w:rsid w:val="000C0D26"/>
    <w:rsid w:val="000C254D"/>
    <w:rsid w:val="000C540B"/>
    <w:rsid w:val="000C7120"/>
    <w:rsid w:val="000C75BE"/>
    <w:rsid w:val="000D0171"/>
    <w:rsid w:val="000D1D0E"/>
    <w:rsid w:val="000D265A"/>
    <w:rsid w:val="000D5C19"/>
    <w:rsid w:val="000D5CA4"/>
    <w:rsid w:val="000D778F"/>
    <w:rsid w:val="000E2F2B"/>
    <w:rsid w:val="000E535F"/>
    <w:rsid w:val="000E5FFC"/>
    <w:rsid w:val="000F00E7"/>
    <w:rsid w:val="000F6B72"/>
    <w:rsid w:val="000F7612"/>
    <w:rsid w:val="000F7A6A"/>
    <w:rsid w:val="000F7C13"/>
    <w:rsid w:val="00106382"/>
    <w:rsid w:val="0011030E"/>
    <w:rsid w:val="0011194A"/>
    <w:rsid w:val="001127EB"/>
    <w:rsid w:val="00112D10"/>
    <w:rsid w:val="001155F7"/>
    <w:rsid w:val="0011576B"/>
    <w:rsid w:val="00117330"/>
    <w:rsid w:val="00117A33"/>
    <w:rsid w:val="00121FEA"/>
    <w:rsid w:val="00124362"/>
    <w:rsid w:val="0012546E"/>
    <w:rsid w:val="00127240"/>
    <w:rsid w:val="0013035A"/>
    <w:rsid w:val="0013049A"/>
    <w:rsid w:val="001310AC"/>
    <w:rsid w:val="00136C9A"/>
    <w:rsid w:val="001437A9"/>
    <w:rsid w:val="0014383B"/>
    <w:rsid w:val="00143885"/>
    <w:rsid w:val="00145C18"/>
    <w:rsid w:val="00146F62"/>
    <w:rsid w:val="00150CE4"/>
    <w:rsid w:val="00151726"/>
    <w:rsid w:val="00153F1E"/>
    <w:rsid w:val="00154FB9"/>
    <w:rsid w:val="00155037"/>
    <w:rsid w:val="00155140"/>
    <w:rsid w:val="001571D6"/>
    <w:rsid w:val="001575FC"/>
    <w:rsid w:val="00161A1B"/>
    <w:rsid w:val="001621A1"/>
    <w:rsid w:val="00162979"/>
    <w:rsid w:val="001654F4"/>
    <w:rsid w:val="00170D71"/>
    <w:rsid w:val="001713BB"/>
    <w:rsid w:val="00171510"/>
    <w:rsid w:val="001737F7"/>
    <w:rsid w:val="001741BD"/>
    <w:rsid w:val="001768D2"/>
    <w:rsid w:val="00177C1B"/>
    <w:rsid w:val="00182DDD"/>
    <w:rsid w:val="0018327C"/>
    <w:rsid w:val="00184E07"/>
    <w:rsid w:val="001873C2"/>
    <w:rsid w:val="00191FE3"/>
    <w:rsid w:val="0019432D"/>
    <w:rsid w:val="0019537E"/>
    <w:rsid w:val="001A04E2"/>
    <w:rsid w:val="001A3DDF"/>
    <w:rsid w:val="001A42DA"/>
    <w:rsid w:val="001B0B0E"/>
    <w:rsid w:val="001B2A46"/>
    <w:rsid w:val="001B2D0D"/>
    <w:rsid w:val="001B3B62"/>
    <w:rsid w:val="001B3FFB"/>
    <w:rsid w:val="001B44DA"/>
    <w:rsid w:val="001B6BB2"/>
    <w:rsid w:val="001B6EF5"/>
    <w:rsid w:val="001C0245"/>
    <w:rsid w:val="001C0845"/>
    <w:rsid w:val="001C0C11"/>
    <w:rsid w:val="001C459D"/>
    <w:rsid w:val="001C53D1"/>
    <w:rsid w:val="001C56F9"/>
    <w:rsid w:val="001C5DDD"/>
    <w:rsid w:val="001C74B4"/>
    <w:rsid w:val="001D4A2E"/>
    <w:rsid w:val="001E0FFA"/>
    <w:rsid w:val="001E2585"/>
    <w:rsid w:val="001E6923"/>
    <w:rsid w:val="001E7264"/>
    <w:rsid w:val="001E7B09"/>
    <w:rsid w:val="001F0097"/>
    <w:rsid w:val="001F0296"/>
    <w:rsid w:val="001F3FBC"/>
    <w:rsid w:val="001F4032"/>
    <w:rsid w:val="002001AE"/>
    <w:rsid w:val="00201707"/>
    <w:rsid w:val="00201827"/>
    <w:rsid w:val="00201E4D"/>
    <w:rsid w:val="00207189"/>
    <w:rsid w:val="0020785A"/>
    <w:rsid w:val="002132F3"/>
    <w:rsid w:val="0021596C"/>
    <w:rsid w:val="00217611"/>
    <w:rsid w:val="00220432"/>
    <w:rsid w:val="0022284E"/>
    <w:rsid w:val="002259F7"/>
    <w:rsid w:val="00225E5D"/>
    <w:rsid w:val="00227973"/>
    <w:rsid w:val="00230686"/>
    <w:rsid w:val="00232569"/>
    <w:rsid w:val="002338F5"/>
    <w:rsid w:val="00234AAB"/>
    <w:rsid w:val="0023595F"/>
    <w:rsid w:val="002359EA"/>
    <w:rsid w:val="00236C3A"/>
    <w:rsid w:val="002373AE"/>
    <w:rsid w:val="002401F8"/>
    <w:rsid w:val="002428AA"/>
    <w:rsid w:val="00243108"/>
    <w:rsid w:val="00244349"/>
    <w:rsid w:val="00244A6F"/>
    <w:rsid w:val="0024537D"/>
    <w:rsid w:val="00245BF0"/>
    <w:rsid w:val="002460AE"/>
    <w:rsid w:val="00250F05"/>
    <w:rsid w:val="00251D2C"/>
    <w:rsid w:val="002557B7"/>
    <w:rsid w:val="00261924"/>
    <w:rsid w:val="002658BC"/>
    <w:rsid w:val="00273DED"/>
    <w:rsid w:val="00273FF5"/>
    <w:rsid w:val="002760BA"/>
    <w:rsid w:val="0027655B"/>
    <w:rsid w:val="002773EE"/>
    <w:rsid w:val="00277731"/>
    <w:rsid w:val="00280A0D"/>
    <w:rsid w:val="00280CBC"/>
    <w:rsid w:val="00281DDA"/>
    <w:rsid w:val="00283676"/>
    <w:rsid w:val="00283945"/>
    <w:rsid w:val="00287D23"/>
    <w:rsid w:val="00293718"/>
    <w:rsid w:val="0029371B"/>
    <w:rsid w:val="00293AED"/>
    <w:rsid w:val="0029433F"/>
    <w:rsid w:val="002944A5"/>
    <w:rsid w:val="002947BB"/>
    <w:rsid w:val="002960A8"/>
    <w:rsid w:val="00297214"/>
    <w:rsid w:val="002A1593"/>
    <w:rsid w:val="002A19FD"/>
    <w:rsid w:val="002A20E0"/>
    <w:rsid w:val="002A22AE"/>
    <w:rsid w:val="002A2C4B"/>
    <w:rsid w:val="002A38F7"/>
    <w:rsid w:val="002A629C"/>
    <w:rsid w:val="002A67C8"/>
    <w:rsid w:val="002B0DB5"/>
    <w:rsid w:val="002B0FDC"/>
    <w:rsid w:val="002B308F"/>
    <w:rsid w:val="002B3B58"/>
    <w:rsid w:val="002B3E42"/>
    <w:rsid w:val="002B5B34"/>
    <w:rsid w:val="002B7DB9"/>
    <w:rsid w:val="002C00E5"/>
    <w:rsid w:val="002C0D17"/>
    <w:rsid w:val="002C33F5"/>
    <w:rsid w:val="002C47EE"/>
    <w:rsid w:val="002C4AF4"/>
    <w:rsid w:val="002C746A"/>
    <w:rsid w:val="002D09E7"/>
    <w:rsid w:val="002D12A6"/>
    <w:rsid w:val="002D19EA"/>
    <w:rsid w:val="002D1CCB"/>
    <w:rsid w:val="002D2426"/>
    <w:rsid w:val="002D6C8A"/>
    <w:rsid w:val="002D6CC6"/>
    <w:rsid w:val="002D6D61"/>
    <w:rsid w:val="002D79DA"/>
    <w:rsid w:val="002E0400"/>
    <w:rsid w:val="002E3292"/>
    <w:rsid w:val="002E6499"/>
    <w:rsid w:val="002F051E"/>
    <w:rsid w:val="002F3C4B"/>
    <w:rsid w:val="002F5472"/>
    <w:rsid w:val="002F61B9"/>
    <w:rsid w:val="00300716"/>
    <w:rsid w:val="00301364"/>
    <w:rsid w:val="00302156"/>
    <w:rsid w:val="00302444"/>
    <w:rsid w:val="00302BBA"/>
    <w:rsid w:val="00304CCC"/>
    <w:rsid w:val="003117C2"/>
    <w:rsid w:val="00311D0C"/>
    <w:rsid w:val="00312B33"/>
    <w:rsid w:val="003132C5"/>
    <w:rsid w:val="00315680"/>
    <w:rsid w:val="0031649B"/>
    <w:rsid w:val="00316C01"/>
    <w:rsid w:val="0032281B"/>
    <w:rsid w:val="00322FD9"/>
    <w:rsid w:val="003239C1"/>
    <w:rsid w:val="003261E9"/>
    <w:rsid w:val="0032672A"/>
    <w:rsid w:val="0032711B"/>
    <w:rsid w:val="00327322"/>
    <w:rsid w:val="00330370"/>
    <w:rsid w:val="00333F51"/>
    <w:rsid w:val="003344EF"/>
    <w:rsid w:val="00334778"/>
    <w:rsid w:val="003367EC"/>
    <w:rsid w:val="00342CF0"/>
    <w:rsid w:val="00342E19"/>
    <w:rsid w:val="00343568"/>
    <w:rsid w:val="00347E40"/>
    <w:rsid w:val="003534A1"/>
    <w:rsid w:val="00353ED5"/>
    <w:rsid w:val="0035585B"/>
    <w:rsid w:val="00361A45"/>
    <w:rsid w:val="00365EFB"/>
    <w:rsid w:val="00366A87"/>
    <w:rsid w:val="00371079"/>
    <w:rsid w:val="00371A42"/>
    <w:rsid w:val="0037241D"/>
    <w:rsid w:val="00375E98"/>
    <w:rsid w:val="00376133"/>
    <w:rsid w:val="00382130"/>
    <w:rsid w:val="00384812"/>
    <w:rsid w:val="003917CE"/>
    <w:rsid w:val="00392375"/>
    <w:rsid w:val="00393209"/>
    <w:rsid w:val="003946DE"/>
    <w:rsid w:val="0039603B"/>
    <w:rsid w:val="00396D5F"/>
    <w:rsid w:val="00396D9D"/>
    <w:rsid w:val="00397563"/>
    <w:rsid w:val="00397F22"/>
    <w:rsid w:val="003A05DE"/>
    <w:rsid w:val="003A0D78"/>
    <w:rsid w:val="003A178B"/>
    <w:rsid w:val="003A3234"/>
    <w:rsid w:val="003A3F65"/>
    <w:rsid w:val="003A4836"/>
    <w:rsid w:val="003A6014"/>
    <w:rsid w:val="003A66BE"/>
    <w:rsid w:val="003A6F88"/>
    <w:rsid w:val="003A7BA8"/>
    <w:rsid w:val="003A7D9B"/>
    <w:rsid w:val="003A7F9B"/>
    <w:rsid w:val="003B576D"/>
    <w:rsid w:val="003B7D67"/>
    <w:rsid w:val="003B7FA9"/>
    <w:rsid w:val="003C0951"/>
    <w:rsid w:val="003C1602"/>
    <w:rsid w:val="003C1DCE"/>
    <w:rsid w:val="003C5320"/>
    <w:rsid w:val="003C5817"/>
    <w:rsid w:val="003C7B00"/>
    <w:rsid w:val="003D21D8"/>
    <w:rsid w:val="003D36D2"/>
    <w:rsid w:val="003D4C6C"/>
    <w:rsid w:val="003D5840"/>
    <w:rsid w:val="003D58B2"/>
    <w:rsid w:val="003D6375"/>
    <w:rsid w:val="003D6C27"/>
    <w:rsid w:val="003E0FF1"/>
    <w:rsid w:val="003E364A"/>
    <w:rsid w:val="003E773F"/>
    <w:rsid w:val="003F3245"/>
    <w:rsid w:val="003F32D6"/>
    <w:rsid w:val="003F343C"/>
    <w:rsid w:val="003F433D"/>
    <w:rsid w:val="003F543B"/>
    <w:rsid w:val="00400181"/>
    <w:rsid w:val="00402918"/>
    <w:rsid w:val="004038FA"/>
    <w:rsid w:val="00404010"/>
    <w:rsid w:val="0040454E"/>
    <w:rsid w:val="0040515E"/>
    <w:rsid w:val="00406218"/>
    <w:rsid w:val="004062DC"/>
    <w:rsid w:val="00412E41"/>
    <w:rsid w:val="004136C0"/>
    <w:rsid w:val="00415CA3"/>
    <w:rsid w:val="00417484"/>
    <w:rsid w:val="004253FC"/>
    <w:rsid w:val="00425B5E"/>
    <w:rsid w:val="00426441"/>
    <w:rsid w:val="004264B4"/>
    <w:rsid w:val="00427FF8"/>
    <w:rsid w:val="00431623"/>
    <w:rsid w:val="00433AE7"/>
    <w:rsid w:val="00436DD2"/>
    <w:rsid w:val="00437515"/>
    <w:rsid w:val="00443887"/>
    <w:rsid w:val="004439C1"/>
    <w:rsid w:val="00444489"/>
    <w:rsid w:val="0044460D"/>
    <w:rsid w:val="00444D0F"/>
    <w:rsid w:val="00445BBC"/>
    <w:rsid w:val="004463EF"/>
    <w:rsid w:val="0045597E"/>
    <w:rsid w:val="00460D8B"/>
    <w:rsid w:val="00464E65"/>
    <w:rsid w:val="00464FA1"/>
    <w:rsid w:val="00465886"/>
    <w:rsid w:val="00467E39"/>
    <w:rsid w:val="00472DA4"/>
    <w:rsid w:val="0047333F"/>
    <w:rsid w:val="00475640"/>
    <w:rsid w:val="00476888"/>
    <w:rsid w:val="004822B9"/>
    <w:rsid w:val="004822FC"/>
    <w:rsid w:val="00482834"/>
    <w:rsid w:val="004834A3"/>
    <w:rsid w:val="00484E12"/>
    <w:rsid w:val="004867CC"/>
    <w:rsid w:val="0049016E"/>
    <w:rsid w:val="00491051"/>
    <w:rsid w:val="004914CC"/>
    <w:rsid w:val="00491589"/>
    <w:rsid w:val="00494667"/>
    <w:rsid w:val="004959C3"/>
    <w:rsid w:val="0049628B"/>
    <w:rsid w:val="004973B5"/>
    <w:rsid w:val="00497DB5"/>
    <w:rsid w:val="004A30E2"/>
    <w:rsid w:val="004A47AF"/>
    <w:rsid w:val="004B2644"/>
    <w:rsid w:val="004B4B56"/>
    <w:rsid w:val="004B555A"/>
    <w:rsid w:val="004B5CCA"/>
    <w:rsid w:val="004B694E"/>
    <w:rsid w:val="004C06C1"/>
    <w:rsid w:val="004C20AE"/>
    <w:rsid w:val="004C67AA"/>
    <w:rsid w:val="004D10C2"/>
    <w:rsid w:val="004D391E"/>
    <w:rsid w:val="004D3F3E"/>
    <w:rsid w:val="004D5E0F"/>
    <w:rsid w:val="004E07C4"/>
    <w:rsid w:val="004E1838"/>
    <w:rsid w:val="004E40C4"/>
    <w:rsid w:val="004E45AC"/>
    <w:rsid w:val="004E4780"/>
    <w:rsid w:val="004F1C78"/>
    <w:rsid w:val="004F2A48"/>
    <w:rsid w:val="004F2BBA"/>
    <w:rsid w:val="004F41BA"/>
    <w:rsid w:val="004F56C7"/>
    <w:rsid w:val="004F74C0"/>
    <w:rsid w:val="00504423"/>
    <w:rsid w:val="00504E1F"/>
    <w:rsid w:val="00505FA7"/>
    <w:rsid w:val="00510C3A"/>
    <w:rsid w:val="00511392"/>
    <w:rsid w:val="00513598"/>
    <w:rsid w:val="005136AF"/>
    <w:rsid w:val="005149E7"/>
    <w:rsid w:val="00514BD6"/>
    <w:rsid w:val="00515774"/>
    <w:rsid w:val="00515A3D"/>
    <w:rsid w:val="005160AD"/>
    <w:rsid w:val="00521C6D"/>
    <w:rsid w:val="00525ED0"/>
    <w:rsid w:val="00527C81"/>
    <w:rsid w:val="00527CFD"/>
    <w:rsid w:val="00532B03"/>
    <w:rsid w:val="005330D6"/>
    <w:rsid w:val="005354C5"/>
    <w:rsid w:val="00540377"/>
    <w:rsid w:val="005417B0"/>
    <w:rsid w:val="005430E2"/>
    <w:rsid w:val="00543E65"/>
    <w:rsid w:val="00551FFE"/>
    <w:rsid w:val="005527C4"/>
    <w:rsid w:val="00552843"/>
    <w:rsid w:val="00553D60"/>
    <w:rsid w:val="005560B8"/>
    <w:rsid w:val="0055678B"/>
    <w:rsid w:val="00557B75"/>
    <w:rsid w:val="00561906"/>
    <w:rsid w:val="00562EED"/>
    <w:rsid w:val="005630B5"/>
    <w:rsid w:val="00566175"/>
    <w:rsid w:val="0057362C"/>
    <w:rsid w:val="005743FC"/>
    <w:rsid w:val="005749FD"/>
    <w:rsid w:val="00575197"/>
    <w:rsid w:val="00575F8A"/>
    <w:rsid w:val="0058120D"/>
    <w:rsid w:val="0058170A"/>
    <w:rsid w:val="005877F8"/>
    <w:rsid w:val="00592086"/>
    <w:rsid w:val="00592FD5"/>
    <w:rsid w:val="00594908"/>
    <w:rsid w:val="00595F2C"/>
    <w:rsid w:val="005973F7"/>
    <w:rsid w:val="005A1501"/>
    <w:rsid w:val="005A269A"/>
    <w:rsid w:val="005A55F1"/>
    <w:rsid w:val="005A661E"/>
    <w:rsid w:val="005A6D6C"/>
    <w:rsid w:val="005B0BEA"/>
    <w:rsid w:val="005B0D00"/>
    <w:rsid w:val="005B17B8"/>
    <w:rsid w:val="005B18EE"/>
    <w:rsid w:val="005B58B4"/>
    <w:rsid w:val="005B5CF6"/>
    <w:rsid w:val="005B69C8"/>
    <w:rsid w:val="005B6BC1"/>
    <w:rsid w:val="005B7D68"/>
    <w:rsid w:val="005C1006"/>
    <w:rsid w:val="005C1702"/>
    <w:rsid w:val="005C3DED"/>
    <w:rsid w:val="005C546E"/>
    <w:rsid w:val="005D05E2"/>
    <w:rsid w:val="005D377D"/>
    <w:rsid w:val="005D4CDF"/>
    <w:rsid w:val="005D4FC8"/>
    <w:rsid w:val="005D53C6"/>
    <w:rsid w:val="005D589F"/>
    <w:rsid w:val="005D771C"/>
    <w:rsid w:val="005E0812"/>
    <w:rsid w:val="005E0919"/>
    <w:rsid w:val="005E271D"/>
    <w:rsid w:val="005E3516"/>
    <w:rsid w:val="005E3B70"/>
    <w:rsid w:val="005E5103"/>
    <w:rsid w:val="005E5FBF"/>
    <w:rsid w:val="005E6A38"/>
    <w:rsid w:val="005E6EDC"/>
    <w:rsid w:val="005F101F"/>
    <w:rsid w:val="005F127E"/>
    <w:rsid w:val="005F7D17"/>
    <w:rsid w:val="00601330"/>
    <w:rsid w:val="0060669B"/>
    <w:rsid w:val="00610719"/>
    <w:rsid w:val="00610D86"/>
    <w:rsid w:val="0061145F"/>
    <w:rsid w:val="00611CD2"/>
    <w:rsid w:val="00611E12"/>
    <w:rsid w:val="00612572"/>
    <w:rsid w:val="00614760"/>
    <w:rsid w:val="00615328"/>
    <w:rsid w:val="0061595F"/>
    <w:rsid w:val="00622968"/>
    <w:rsid w:val="00631CFB"/>
    <w:rsid w:val="00634A35"/>
    <w:rsid w:val="00636B39"/>
    <w:rsid w:val="00641841"/>
    <w:rsid w:val="00642251"/>
    <w:rsid w:val="00644CA7"/>
    <w:rsid w:val="00644DF7"/>
    <w:rsid w:val="00647335"/>
    <w:rsid w:val="0064771A"/>
    <w:rsid w:val="00647962"/>
    <w:rsid w:val="00661447"/>
    <w:rsid w:val="00666368"/>
    <w:rsid w:val="0066720A"/>
    <w:rsid w:val="00670E5B"/>
    <w:rsid w:val="0067146F"/>
    <w:rsid w:val="006752C7"/>
    <w:rsid w:val="00676481"/>
    <w:rsid w:val="00680BE3"/>
    <w:rsid w:val="00680F50"/>
    <w:rsid w:val="00682B58"/>
    <w:rsid w:val="00683DB9"/>
    <w:rsid w:val="00686CE9"/>
    <w:rsid w:val="00687A59"/>
    <w:rsid w:val="006915F8"/>
    <w:rsid w:val="00692297"/>
    <w:rsid w:val="00692813"/>
    <w:rsid w:val="006A03ED"/>
    <w:rsid w:val="006A2642"/>
    <w:rsid w:val="006A2EB4"/>
    <w:rsid w:val="006A30F3"/>
    <w:rsid w:val="006A38EA"/>
    <w:rsid w:val="006A3BAA"/>
    <w:rsid w:val="006A3CC5"/>
    <w:rsid w:val="006A42B4"/>
    <w:rsid w:val="006A6143"/>
    <w:rsid w:val="006A6E24"/>
    <w:rsid w:val="006A7E1B"/>
    <w:rsid w:val="006A7EFD"/>
    <w:rsid w:val="006B0110"/>
    <w:rsid w:val="006B1D3F"/>
    <w:rsid w:val="006B1F4A"/>
    <w:rsid w:val="006B2A81"/>
    <w:rsid w:val="006B42BD"/>
    <w:rsid w:val="006B52DF"/>
    <w:rsid w:val="006B6C36"/>
    <w:rsid w:val="006B70C1"/>
    <w:rsid w:val="006B7C1A"/>
    <w:rsid w:val="006C10C5"/>
    <w:rsid w:val="006C1C28"/>
    <w:rsid w:val="006C4927"/>
    <w:rsid w:val="006C4AF8"/>
    <w:rsid w:val="006C6850"/>
    <w:rsid w:val="006C71E1"/>
    <w:rsid w:val="006C7F03"/>
    <w:rsid w:val="006D67C2"/>
    <w:rsid w:val="006D7A53"/>
    <w:rsid w:val="006E0F1F"/>
    <w:rsid w:val="006E1D35"/>
    <w:rsid w:val="006E2F8A"/>
    <w:rsid w:val="006E6C97"/>
    <w:rsid w:val="006E7C69"/>
    <w:rsid w:val="006F0F0E"/>
    <w:rsid w:val="006F4103"/>
    <w:rsid w:val="006F4E42"/>
    <w:rsid w:val="006F5DDD"/>
    <w:rsid w:val="006F64AB"/>
    <w:rsid w:val="00702A83"/>
    <w:rsid w:val="00703CCC"/>
    <w:rsid w:val="00707859"/>
    <w:rsid w:val="0071587B"/>
    <w:rsid w:val="00717D2A"/>
    <w:rsid w:val="007202D1"/>
    <w:rsid w:val="00721090"/>
    <w:rsid w:val="00721833"/>
    <w:rsid w:val="00722643"/>
    <w:rsid w:val="00724C57"/>
    <w:rsid w:val="007267DC"/>
    <w:rsid w:val="007270DD"/>
    <w:rsid w:val="00727104"/>
    <w:rsid w:val="00727499"/>
    <w:rsid w:val="0072782B"/>
    <w:rsid w:val="00727BFA"/>
    <w:rsid w:val="00731F5C"/>
    <w:rsid w:val="00732FA9"/>
    <w:rsid w:val="00733DF4"/>
    <w:rsid w:val="00734D8B"/>
    <w:rsid w:val="00736A8A"/>
    <w:rsid w:val="00737BFA"/>
    <w:rsid w:val="00740179"/>
    <w:rsid w:val="00740A01"/>
    <w:rsid w:val="00740BF7"/>
    <w:rsid w:val="00742E55"/>
    <w:rsid w:val="0074378F"/>
    <w:rsid w:val="00743AF8"/>
    <w:rsid w:val="00747F8B"/>
    <w:rsid w:val="00751753"/>
    <w:rsid w:val="00752369"/>
    <w:rsid w:val="0075335B"/>
    <w:rsid w:val="00753467"/>
    <w:rsid w:val="00756DC9"/>
    <w:rsid w:val="00767CE3"/>
    <w:rsid w:val="00776108"/>
    <w:rsid w:val="00776232"/>
    <w:rsid w:val="007775C3"/>
    <w:rsid w:val="00781561"/>
    <w:rsid w:val="00781750"/>
    <w:rsid w:val="0078347F"/>
    <w:rsid w:val="007840F1"/>
    <w:rsid w:val="00784E36"/>
    <w:rsid w:val="00785E5C"/>
    <w:rsid w:val="00792896"/>
    <w:rsid w:val="00797AE0"/>
    <w:rsid w:val="007A1490"/>
    <w:rsid w:val="007A40F0"/>
    <w:rsid w:val="007A5C0F"/>
    <w:rsid w:val="007B039B"/>
    <w:rsid w:val="007B0AE2"/>
    <w:rsid w:val="007B2259"/>
    <w:rsid w:val="007B46B4"/>
    <w:rsid w:val="007B7F47"/>
    <w:rsid w:val="007C00C5"/>
    <w:rsid w:val="007C197F"/>
    <w:rsid w:val="007C1C5F"/>
    <w:rsid w:val="007C2673"/>
    <w:rsid w:val="007C2E7E"/>
    <w:rsid w:val="007C2F4D"/>
    <w:rsid w:val="007C2FCD"/>
    <w:rsid w:val="007C41AF"/>
    <w:rsid w:val="007C51BF"/>
    <w:rsid w:val="007C770D"/>
    <w:rsid w:val="007D2EE2"/>
    <w:rsid w:val="007D6C2F"/>
    <w:rsid w:val="007D6CAF"/>
    <w:rsid w:val="007D7093"/>
    <w:rsid w:val="007E207D"/>
    <w:rsid w:val="007E2166"/>
    <w:rsid w:val="007E2809"/>
    <w:rsid w:val="007E2C82"/>
    <w:rsid w:val="007E43F3"/>
    <w:rsid w:val="007E5A57"/>
    <w:rsid w:val="007E5C13"/>
    <w:rsid w:val="007F1388"/>
    <w:rsid w:val="007F39E0"/>
    <w:rsid w:val="007F3C64"/>
    <w:rsid w:val="007F6057"/>
    <w:rsid w:val="007F7002"/>
    <w:rsid w:val="008007B9"/>
    <w:rsid w:val="008007CF"/>
    <w:rsid w:val="0080597B"/>
    <w:rsid w:val="00805ADE"/>
    <w:rsid w:val="00805C4E"/>
    <w:rsid w:val="008076C6"/>
    <w:rsid w:val="00810E21"/>
    <w:rsid w:val="0081102D"/>
    <w:rsid w:val="0081153F"/>
    <w:rsid w:val="00814E50"/>
    <w:rsid w:val="00815B3D"/>
    <w:rsid w:val="00816ED2"/>
    <w:rsid w:val="00820FDE"/>
    <w:rsid w:val="0082311D"/>
    <w:rsid w:val="0082528C"/>
    <w:rsid w:val="0082553D"/>
    <w:rsid w:val="00826171"/>
    <w:rsid w:val="00826844"/>
    <w:rsid w:val="00830E51"/>
    <w:rsid w:val="008326D6"/>
    <w:rsid w:val="00832D9A"/>
    <w:rsid w:val="00833C42"/>
    <w:rsid w:val="00835D2E"/>
    <w:rsid w:val="0084760C"/>
    <w:rsid w:val="00851B1D"/>
    <w:rsid w:val="00852129"/>
    <w:rsid w:val="00853B32"/>
    <w:rsid w:val="00854449"/>
    <w:rsid w:val="00857320"/>
    <w:rsid w:val="008574A6"/>
    <w:rsid w:val="00862421"/>
    <w:rsid w:val="00863A8E"/>
    <w:rsid w:val="00865367"/>
    <w:rsid w:val="008656E6"/>
    <w:rsid w:val="008659E4"/>
    <w:rsid w:val="0087005B"/>
    <w:rsid w:val="008712F1"/>
    <w:rsid w:val="0087149C"/>
    <w:rsid w:val="00872917"/>
    <w:rsid w:val="00874238"/>
    <w:rsid w:val="00874CA0"/>
    <w:rsid w:val="00876056"/>
    <w:rsid w:val="00876A76"/>
    <w:rsid w:val="00876FCE"/>
    <w:rsid w:val="0087782A"/>
    <w:rsid w:val="008802CC"/>
    <w:rsid w:val="008807A6"/>
    <w:rsid w:val="0088155C"/>
    <w:rsid w:val="008822E7"/>
    <w:rsid w:val="0088396B"/>
    <w:rsid w:val="00887053"/>
    <w:rsid w:val="00892DCD"/>
    <w:rsid w:val="008951A5"/>
    <w:rsid w:val="008962F0"/>
    <w:rsid w:val="00896D63"/>
    <w:rsid w:val="00897F82"/>
    <w:rsid w:val="008A001F"/>
    <w:rsid w:val="008A068D"/>
    <w:rsid w:val="008A3134"/>
    <w:rsid w:val="008A516C"/>
    <w:rsid w:val="008A7046"/>
    <w:rsid w:val="008A7DBE"/>
    <w:rsid w:val="008B374D"/>
    <w:rsid w:val="008B3B25"/>
    <w:rsid w:val="008B48C1"/>
    <w:rsid w:val="008B5B4A"/>
    <w:rsid w:val="008C130C"/>
    <w:rsid w:val="008D412F"/>
    <w:rsid w:val="008D458E"/>
    <w:rsid w:val="008D48B5"/>
    <w:rsid w:val="008D4F12"/>
    <w:rsid w:val="008D7493"/>
    <w:rsid w:val="008E0BD9"/>
    <w:rsid w:val="008E1C99"/>
    <w:rsid w:val="008E3E2B"/>
    <w:rsid w:val="008E4857"/>
    <w:rsid w:val="008E5861"/>
    <w:rsid w:val="008E67BF"/>
    <w:rsid w:val="008E76FE"/>
    <w:rsid w:val="008F0625"/>
    <w:rsid w:val="008F1B45"/>
    <w:rsid w:val="008F4999"/>
    <w:rsid w:val="008F4EDE"/>
    <w:rsid w:val="008F6425"/>
    <w:rsid w:val="008F66D1"/>
    <w:rsid w:val="008F7C96"/>
    <w:rsid w:val="00900CB1"/>
    <w:rsid w:val="00901367"/>
    <w:rsid w:val="009022EB"/>
    <w:rsid w:val="00903A01"/>
    <w:rsid w:val="00905729"/>
    <w:rsid w:val="00905807"/>
    <w:rsid w:val="0090721C"/>
    <w:rsid w:val="00914DBA"/>
    <w:rsid w:val="00915BEE"/>
    <w:rsid w:val="00916C18"/>
    <w:rsid w:val="00920C80"/>
    <w:rsid w:val="00921423"/>
    <w:rsid w:val="00921AEB"/>
    <w:rsid w:val="00922845"/>
    <w:rsid w:val="00923C5A"/>
    <w:rsid w:val="00927322"/>
    <w:rsid w:val="00927843"/>
    <w:rsid w:val="009306D1"/>
    <w:rsid w:val="00930891"/>
    <w:rsid w:val="00931674"/>
    <w:rsid w:val="0093236D"/>
    <w:rsid w:val="00934E2E"/>
    <w:rsid w:val="00935127"/>
    <w:rsid w:val="00941DC2"/>
    <w:rsid w:val="009428E2"/>
    <w:rsid w:val="00942EDE"/>
    <w:rsid w:val="00944229"/>
    <w:rsid w:val="00944379"/>
    <w:rsid w:val="00945154"/>
    <w:rsid w:val="0094627B"/>
    <w:rsid w:val="00946D3B"/>
    <w:rsid w:val="00946FAD"/>
    <w:rsid w:val="009470D7"/>
    <w:rsid w:val="00951488"/>
    <w:rsid w:val="00954FBF"/>
    <w:rsid w:val="009556E8"/>
    <w:rsid w:val="009610F7"/>
    <w:rsid w:val="00961503"/>
    <w:rsid w:val="00961F05"/>
    <w:rsid w:val="009632B3"/>
    <w:rsid w:val="009632EC"/>
    <w:rsid w:val="009708DA"/>
    <w:rsid w:val="0097107C"/>
    <w:rsid w:val="00971C28"/>
    <w:rsid w:val="00972BF6"/>
    <w:rsid w:val="009738F3"/>
    <w:rsid w:val="00974EBF"/>
    <w:rsid w:val="00975890"/>
    <w:rsid w:val="00976203"/>
    <w:rsid w:val="00980785"/>
    <w:rsid w:val="00982827"/>
    <w:rsid w:val="00983238"/>
    <w:rsid w:val="00984D74"/>
    <w:rsid w:val="00987239"/>
    <w:rsid w:val="00991826"/>
    <w:rsid w:val="00994B0C"/>
    <w:rsid w:val="0099618D"/>
    <w:rsid w:val="00997047"/>
    <w:rsid w:val="0099718C"/>
    <w:rsid w:val="00997F60"/>
    <w:rsid w:val="009A0763"/>
    <w:rsid w:val="009A0813"/>
    <w:rsid w:val="009A681B"/>
    <w:rsid w:val="009B07CF"/>
    <w:rsid w:val="009B0AB0"/>
    <w:rsid w:val="009B2B07"/>
    <w:rsid w:val="009B34E0"/>
    <w:rsid w:val="009B4938"/>
    <w:rsid w:val="009C08E2"/>
    <w:rsid w:val="009C1A2A"/>
    <w:rsid w:val="009C4CAB"/>
    <w:rsid w:val="009C4F66"/>
    <w:rsid w:val="009C5758"/>
    <w:rsid w:val="009C6F65"/>
    <w:rsid w:val="009D3133"/>
    <w:rsid w:val="009D54A6"/>
    <w:rsid w:val="009D61F8"/>
    <w:rsid w:val="009D7010"/>
    <w:rsid w:val="009E1388"/>
    <w:rsid w:val="009F0CDB"/>
    <w:rsid w:val="009F1559"/>
    <w:rsid w:val="009F25A3"/>
    <w:rsid w:val="009F3EA0"/>
    <w:rsid w:val="009F4E9C"/>
    <w:rsid w:val="009F5D7C"/>
    <w:rsid w:val="00A00085"/>
    <w:rsid w:val="00A0232D"/>
    <w:rsid w:val="00A03A88"/>
    <w:rsid w:val="00A10DCD"/>
    <w:rsid w:val="00A117B8"/>
    <w:rsid w:val="00A11981"/>
    <w:rsid w:val="00A11A7B"/>
    <w:rsid w:val="00A12080"/>
    <w:rsid w:val="00A121CC"/>
    <w:rsid w:val="00A16730"/>
    <w:rsid w:val="00A167AE"/>
    <w:rsid w:val="00A17C59"/>
    <w:rsid w:val="00A23F45"/>
    <w:rsid w:val="00A302F7"/>
    <w:rsid w:val="00A30680"/>
    <w:rsid w:val="00A30AE5"/>
    <w:rsid w:val="00A31417"/>
    <w:rsid w:val="00A32064"/>
    <w:rsid w:val="00A35D67"/>
    <w:rsid w:val="00A36C15"/>
    <w:rsid w:val="00A37607"/>
    <w:rsid w:val="00A40019"/>
    <w:rsid w:val="00A41987"/>
    <w:rsid w:val="00A42460"/>
    <w:rsid w:val="00A43237"/>
    <w:rsid w:val="00A44A82"/>
    <w:rsid w:val="00A45D1C"/>
    <w:rsid w:val="00A472A8"/>
    <w:rsid w:val="00A473F6"/>
    <w:rsid w:val="00A47B7E"/>
    <w:rsid w:val="00A50070"/>
    <w:rsid w:val="00A506D5"/>
    <w:rsid w:val="00A50BA2"/>
    <w:rsid w:val="00A52B28"/>
    <w:rsid w:val="00A53C25"/>
    <w:rsid w:val="00A54747"/>
    <w:rsid w:val="00A54EBB"/>
    <w:rsid w:val="00A55238"/>
    <w:rsid w:val="00A55B58"/>
    <w:rsid w:val="00A5688C"/>
    <w:rsid w:val="00A625B9"/>
    <w:rsid w:val="00A6430B"/>
    <w:rsid w:val="00A65108"/>
    <w:rsid w:val="00A67F4B"/>
    <w:rsid w:val="00A67FB4"/>
    <w:rsid w:val="00A712A4"/>
    <w:rsid w:val="00A7141F"/>
    <w:rsid w:val="00A7146F"/>
    <w:rsid w:val="00A74173"/>
    <w:rsid w:val="00A77DF9"/>
    <w:rsid w:val="00A8021C"/>
    <w:rsid w:val="00A8100D"/>
    <w:rsid w:val="00A81B03"/>
    <w:rsid w:val="00A833C8"/>
    <w:rsid w:val="00A87878"/>
    <w:rsid w:val="00A91FDB"/>
    <w:rsid w:val="00A927DA"/>
    <w:rsid w:val="00A934A8"/>
    <w:rsid w:val="00A93951"/>
    <w:rsid w:val="00A93F84"/>
    <w:rsid w:val="00A941AE"/>
    <w:rsid w:val="00A94CA7"/>
    <w:rsid w:val="00A94E44"/>
    <w:rsid w:val="00A9790E"/>
    <w:rsid w:val="00AA0906"/>
    <w:rsid w:val="00AA15F5"/>
    <w:rsid w:val="00AA1682"/>
    <w:rsid w:val="00AA30B8"/>
    <w:rsid w:val="00AA3472"/>
    <w:rsid w:val="00AA393E"/>
    <w:rsid w:val="00AA4552"/>
    <w:rsid w:val="00AA5E3E"/>
    <w:rsid w:val="00AA5FFD"/>
    <w:rsid w:val="00AB1DA5"/>
    <w:rsid w:val="00AB24B3"/>
    <w:rsid w:val="00AB41AC"/>
    <w:rsid w:val="00AB68E2"/>
    <w:rsid w:val="00AB7097"/>
    <w:rsid w:val="00AC0D5D"/>
    <w:rsid w:val="00AC1510"/>
    <w:rsid w:val="00AC3925"/>
    <w:rsid w:val="00AC440C"/>
    <w:rsid w:val="00AC76DB"/>
    <w:rsid w:val="00AD1239"/>
    <w:rsid w:val="00AD3852"/>
    <w:rsid w:val="00AD6053"/>
    <w:rsid w:val="00AD792C"/>
    <w:rsid w:val="00AD79B1"/>
    <w:rsid w:val="00AD7DEA"/>
    <w:rsid w:val="00AE1809"/>
    <w:rsid w:val="00AE211E"/>
    <w:rsid w:val="00AE5566"/>
    <w:rsid w:val="00AE67EC"/>
    <w:rsid w:val="00AE6ACB"/>
    <w:rsid w:val="00AF0EA4"/>
    <w:rsid w:val="00AF2C48"/>
    <w:rsid w:val="00AF52CC"/>
    <w:rsid w:val="00AF5457"/>
    <w:rsid w:val="00AF748E"/>
    <w:rsid w:val="00AF7F37"/>
    <w:rsid w:val="00B03872"/>
    <w:rsid w:val="00B045AA"/>
    <w:rsid w:val="00B118A3"/>
    <w:rsid w:val="00B12774"/>
    <w:rsid w:val="00B13D64"/>
    <w:rsid w:val="00B1739A"/>
    <w:rsid w:val="00B22BF5"/>
    <w:rsid w:val="00B24888"/>
    <w:rsid w:val="00B256F8"/>
    <w:rsid w:val="00B26BB0"/>
    <w:rsid w:val="00B301C8"/>
    <w:rsid w:val="00B347FE"/>
    <w:rsid w:val="00B353AF"/>
    <w:rsid w:val="00B3590F"/>
    <w:rsid w:val="00B42631"/>
    <w:rsid w:val="00B42799"/>
    <w:rsid w:val="00B443E9"/>
    <w:rsid w:val="00B447E6"/>
    <w:rsid w:val="00B45F70"/>
    <w:rsid w:val="00B540C8"/>
    <w:rsid w:val="00B5788B"/>
    <w:rsid w:val="00B57A51"/>
    <w:rsid w:val="00B60846"/>
    <w:rsid w:val="00B61E73"/>
    <w:rsid w:val="00B628F5"/>
    <w:rsid w:val="00B645AF"/>
    <w:rsid w:val="00B646BF"/>
    <w:rsid w:val="00B666A9"/>
    <w:rsid w:val="00B72FDB"/>
    <w:rsid w:val="00B753B8"/>
    <w:rsid w:val="00B77AED"/>
    <w:rsid w:val="00B81D1D"/>
    <w:rsid w:val="00B8202A"/>
    <w:rsid w:val="00B8348C"/>
    <w:rsid w:val="00B848B8"/>
    <w:rsid w:val="00B84A16"/>
    <w:rsid w:val="00B85B19"/>
    <w:rsid w:val="00B86B62"/>
    <w:rsid w:val="00B87EDD"/>
    <w:rsid w:val="00B911F1"/>
    <w:rsid w:val="00B914EB"/>
    <w:rsid w:val="00B939E5"/>
    <w:rsid w:val="00B95CD4"/>
    <w:rsid w:val="00B967BC"/>
    <w:rsid w:val="00B975EE"/>
    <w:rsid w:val="00B979AE"/>
    <w:rsid w:val="00BA3DAE"/>
    <w:rsid w:val="00BA48F0"/>
    <w:rsid w:val="00BA5407"/>
    <w:rsid w:val="00BA57ED"/>
    <w:rsid w:val="00BA5ED8"/>
    <w:rsid w:val="00BA7619"/>
    <w:rsid w:val="00BA7C38"/>
    <w:rsid w:val="00BA7E25"/>
    <w:rsid w:val="00BB040E"/>
    <w:rsid w:val="00BB2070"/>
    <w:rsid w:val="00BB2927"/>
    <w:rsid w:val="00BB2BB7"/>
    <w:rsid w:val="00BB37CB"/>
    <w:rsid w:val="00BB7162"/>
    <w:rsid w:val="00BC1B3D"/>
    <w:rsid w:val="00BD5B52"/>
    <w:rsid w:val="00BD73F3"/>
    <w:rsid w:val="00BE0328"/>
    <w:rsid w:val="00BE183E"/>
    <w:rsid w:val="00BE5DE8"/>
    <w:rsid w:val="00BE5FF7"/>
    <w:rsid w:val="00BE770A"/>
    <w:rsid w:val="00BE7ACB"/>
    <w:rsid w:val="00BF37E2"/>
    <w:rsid w:val="00BF3F5A"/>
    <w:rsid w:val="00BF42C8"/>
    <w:rsid w:val="00BF63F0"/>
    <w:rsid w:val="00BF7737"/>
    <w:rsid w:val="00C0382A"/>
    <w:rsid w:val="00C04339"/>
    <w:rsid w:val="00C04CB4"/>
    <w:rsid w:val="00C0548C"/>
    <w:rsid w:val="00C06076"/>
    <w:rsid w:val="00C0672D"/>
    <w:rsid w:val="00C10863"/>
    <w:rsid w:val="00C13EA6"/>
    <w:rsid w:val="00C15CF9"/>
    <w:rsid w:val="00C16A69"/>
    <w:rsid w:val="00C21CF4"/>
    <w:rsid w:val="00C21E3E"/>
    <w:rsid w:val="00C2295A"/>
    <w:rsid w:val="00C22EAB"/>
    <w:rsid w:val="00C2451E"/>
    <w:rsid w:val="00C24805"/>
    <w:rsid w:val="00C24F73"/>
    <w:rsid w:val="00C25728"/>
    <w:rsid w:val="00C25C0F"/>
    <w:rsid w:val="00C3439A"/>
    <w:rsid w:val="00C3476E"/>
    <w:rsid w:val="00C3524B"/>
    <w:rsid w:val="00C358DA"/>
    <w:rsid w:val="00C3704F"/>
    <w:rsid w:val="00C37D5A"/>
    <w:rsid w:val="00C40B90"/>
    <w:rsid w:val="00C41673"/>
    <w:rsid w:val="00C4197B"/>
    <w:rsid w:val="00C42AF6"/>
    <w:rsid w:val="00C43E50"/>
    <w:rsid w:val="00C460BC"/>
    <w:rsid w:val="00C4617F"/>
    <w:rsid w:val="00C507A7"/>
    <w:rsid w:val="00C51F93"/>
    <w:rsid w:val="00C52C9C"/>
    <w:rsid w:val="00C5312A"/>
    <w:rsid w:val="00C56514"/>
    <w:rsid w:val="00C6097A"/>
    <w:rsid w:val="00C62E85"/>
    <w:rsid w:val="00C651B6"/>
    <w:rsid w:val="00C65AC8"/>
    <w:rsid w:val="00C66021"/>
    <w:rsid w:val="00C70255"/>
    <w:rsid w:val="00C70D20"/>
    <w:rsid w:val="00C71552"/>
    <w:rsid w:val="00C7305F"/>
    <w:rsid w:val="00C742DF"/>
    <w:rsid w:val="00C75F07"/>
    <w:rsid w:val="00C777B1"/>
    <w:rsid w:val="00C86E5A"/>
    <w:rsid w:val="00C87AD5"/>
    <w:rsid w:val="00C92E28"/>
    <w:rsid w:val="00C93468"/>
    <w:rsid w:val="00C95A5F"/>
    <w:rsid w:val="00C96B58"/>
    <w:rsid w:val="00CA1317"/>
    <w:rsid w:val="00CA67FC"/>
    <w:rsid w:val="00CA74DB"/>
    <w:rsid w:val="00CA75AA"/>
    <w:rsid w:val="00CB079E"/>
    <w:rsid w:val="00CB2D4E"/>
    <w:rsid w:val="00CB6E5A"/>
    <w:rsid w:val="00CC14A7"/>
    <w:rsid w:val="00CC1C06"/>
    <w:rsid w:val="00CC2BE5"/>
    <w:rsid w:val="00CC62D0"/>
    <w:rsid w:val="00CD1CCC"/>
    <w:rsid w:val="00CD3B93"/>
    <w:rsid w:val="00CD7BB1"/>
    <w:rsid w:val="00CE16F2"/>
    <w:rsid w:val="00CE3D2A"/>
    <w:rsid w:val="00CE4083"/>
    <w:rsid w:val="00CE52C6"/>
    <w:rsid w:val="00CE596D"/>
    <w:rsid w:val="00CE5F59"/>
    <w:rsid w:val="00CF2912"/>
    <w:rsid w:val="00CF2EBC"/>
    <w:rsid w:val="00CF42FA"/>
    <w:rsid w:val="00CF4C86"/>
    <w:rsid w:val="00CF721F"/>
    <w:rsid w:val="00CF7981"/>
    <w:rsid w:val="00CF7BA9"/>
    <w:rsid w:val="00D0103C"/>
    <w:rsid w:val="00D01844"/>
    <w:rsid w:val="00D01BFF"/>
    <w:rsid w:val="00D02C64"/>
    <w:rsid w:val="00D0309C"/>
    <w:rsid w:val="00D04453"/>
    <w:rsid w:val="00D04B7B"/>
    <w:rsid w:val="00D060FA"/>
    <w:rsid w:val="00D07485"/>
    <w:rsid w:val="00D108C7"/>
    <w:rsid w:val="00D13A29"/>
    <w:rsid w:val="00D14A3E"/>
    <w:rsid w:val="00D14B60"/>
    <w:rsid w:val="00D16B70"/>
    <w:rsid w:val="00D220D0"/>
    <w:rsid w:val="00D2434A"/>
    <w:rsid w:val="00D2512A"/>
    <w:rsid w:val="00D26942"/>
    <w:rsid w:val="00D26E17"/>
    <w:rsid w:val="00D274CF"/>
    <w:rsid w:val="00D27D95"/>
    <w:rsid w:val="00D3085C"/>
    <w:rsid w:val="00D31541"/>
    <w:rsid w:val="00D32E55"/>
    <w:rsid w:val="00D341C2"/>
    <w:rsid w:val="00D36FFC"/>
    <w:rsid w:val="00D43D9F"/>
    <w:rsid w:val="00D444B9"/>
    <w:rsid w:val="00D45772"/>
    <w:rsid w:val="00D470EA"/>
    <w:rsid w:val="00D47D04"/>
    <w:rsid w:val="00D51497"/>
    <w:rsid w:val="00D54339"/>
    <w:rsid w:val="00D54540"/>
    <w:rsid w:val="00D555C6"/>
    <w:rsid w:val="00D564B3"/>
    <w:rsid w:val="00D60275"/>
    <w:rsid w:val="00D60C0D"/>
    <w:rsid w:val="00D61ACF"/>
    <w:rsid w:val="00D637BD"/>
    <w:rsid w:val="00D63C4E"/>
    <w:rsid w:val="00D63D53"/>
    <w:rsid w:val="00D63E02"/>
    <w:rsid w:val="00D64B1A"/>
    <w:rsid w:val="00D65011"/>
    <w:rsid w:val="00D6721D"/>
    <w:rsid w:val="00D70B91"/>
    <w:rsid w:val="00D711F9"/>
    <w:rsid w:val="00D72C43"/>
    <w:rsid w:val="00D72C9E"/>
    <w:rsid w:val="00D73177"/>
    <w:rsid w:val="00D748A4"/>
    <w:rsid w:val="00D76E4B"/>
    <w:rsid w:val="00D776A9"/>
    <w:rsid w:val="00D80E43"/>
    <w:rsid w:val="00D81FE7"/>
    <w:rsid w:val="00D8360A"/>
    <w:rsid w:val="00D85468"/>
    <w:rsid w:val="00D86DE6"/>
    <w:rsid w:val="00D87B3B"/>
    <w:rsid w:val="00D905C5"/>
    <w:rsid w:val="00D90A7E"/>
    <w:rsid w:val="00D95212"/>
    <w:rsid w:val="00D97673"/>
    <w:rsid w:val="00D97A1E"/>
    <w:rsid w:val="00D97EF2"/>
    <w:rsid w:val="00DA3C65"/>
    <w:rsid w:val="00DA454E"/>
    <w:rsid w:val="00DA48FD"/>
    <w:rsid w:val="00DA78D1"/>
    <w:rsid w:val="00DB1997"/>
    <w:rsid w:val="00DB2F26"/>
    <w:rsid w:val="00DB33C1"/>
    <w:rsid w:val="00DB4E57"/>
    <w:rsid w:val="00DB5DE3"/>
    <w:rsid w:val="00DB6093"/>
    <w:rsid w:val="00DB6D4D"/>
    <w:rsid w:val="00DB6DC8"/>
    <w:rsid w:val="00DB7A2E"/>
    <w:rsid w:val="00DC078C"/>
    <w:rsid w:val="00DC1DEF"/>
    <w:rsid w:val="00DC42BE"/>
    <w:rsid w:val="00DC620F"/>
    <w:rsid w:val="00DC6E29"/>
    <w:rsid w:val="00DD0913"/>
    <w:rsid w:val="00DD0A3E"/>
    <w:rsid w:val="00DD1D32"/>
    <w:rsid w:val="00DD2CA4"/>
    <w:rsid w:val="00DD3676"/>
    <w:rsid w:val="00DD3C77"/>
    <w:rsid w:val="00DD52FC"/>
    <w:rsid w:val="00DD5969"/>
    <w:rsid w:val="00DD6834"/>
    <w:rsid w:val="00DD6DD7"/>
    <w:rsid w:val="00DD705B"/>
    <w:rsid w:val="00DE00EF"/>
    <w:rsid w:val="00DE019F"/>
    <w:rsid w:val="00DE0BD6"/>
    <w:rsid w:val="00DE1A1A"/>
    <w:rsid w:val="00DE1B4D"/>
    <w:rsid w:val="00DE1F24"/>
    <w:rsid w:val="00DE23DF"/>
    <w:rsid w:val="00DE3583"/>
    <w:rsid w:val="00DE51DD"/>
    <w:rsid w:val="00DE5D5F"/>
    <w:rsid w:val="00DE629A"/>
    <w:rsid w:val="00DE6667"/>
    <w:rsid w:val="00DE6EE2"/>
    <w:rsid w:val="00DE756E"/>
    <w:rsid w:val="00DF0A45"/>
    <w:rsid w:val="00DF29FF"/>
    <w:rsid w:val="00DF329A"/>
    <w:rsid w:val="00DF421D"/>
    <w:rsid w:val="00DF515B"/>
    <w:rsid w:val="00DF78CA"/>
    <w:rsid w:val="00E004F3"/>
    <w:rsid w:val="00E01B11"/>
    <w:rsid w:val="00E0213F"/>
    <w:rsid w:val="00E057DC"/>
    <w:rsid w:val="00E060B0"/>
    <w:rsid w:val="00E07278"/>
    <w:rsid w:val="00E11098"/>
    <w:rsid w:val="00E1170F"/>
    <w:rsid w:val="00E13273"/>
    <w:rsid w:val="00E1543F"/>
    <w:rsid w:val="00E15709"/>
    <w:rsid w:val="00E158B1"/>
    <w:rsid w:val="00E175FD"/>
    <w:rsid w:val="00E21CCD"/>
    <w:rsid w:val="00E2211D"/>
    <w:rsid w:val="00E2267F"/>
    <w:rsid w:val="00E24A1C"/>
    <w:rsid w:val="00E25A3F"/>
    <w:rsid w:val="00E267EC"/>
    <w:rsid w:val="00E26D56"/>
    <w:rsid w:val="00E333FD"/>
    <w:rsid w:val="00E33871"/>
    <w:rsid w:val="00E34C6A"/>
    <w:rsid w:val="00E36603"/>
    <w:rsid w:val="00E36FF2"/>
    <w:rsid w:val="00E40451"/>
    <w:rsid w:val="00E43CF5"/>
    <w:rsid w:val="00E4452C"/>
    <w:rsid w:val="00E475AC"/>
    <w:rsid w:val="00E56038"/>
    <w:rsid w:val="00E57D72"/>
    <w:rsid w:val="00E62161"/>
    <w:rsid w:val="00E62F89"/>
    <w:rsid w:val="00E63E2B"/>
    <w:rsid w:val="00E63FB6"/>
    <w:rsid w:val="00E64952"/>
    <w:rsid w:val="00E65B8C"/>
    <w:rsid w:val="00E6746F"/>
    <w:rsid w:val="00E67C27"/>
    <w:rsid w:val="00E72522"/>
    <w:rsid w:val="00E747AB"/>
    <w:rsid w:val="00E74CB2"/>
    <w:rsid w:val="00E759D6"/>
    <w:rsid w:val="00E81C68"/>
    <w:rsid w:val="00E84F5E"/>
    <w:rsid w:val="00E853FA"/>
    <w:rsid w:val="00E86913"/>
    <w:rsid w:val="00E87026"/>
    <w:rsid w:val="00E87C67"/>
    <w:rsid w:val="00E90B84"/>
    <w:rsid w:val="00E9101C"/>
    <w:rsid w:val="00E91B9D"/>
    <w:rsid w:val="00E93F71"/>
    <w:rsid w:val="00E9478C"/>
    <w:rsid w:val="00E959A9"/>
    <w:rsid w:val="00E97112"/>
    <w:rsid w:val="00E979ED"/>
    <w:rsid w:val="00E97D21"/>
    <w:rsid w:val="00EA083B"/>
    <w:rsid w:val="00EA332F"/>
    <w:rsid w:val="00EA3919"/>
    <w:rsid w:val="00EB0C2B"/>
    <w:rsid w:val="00EB122D"/>
    <w:rsid w:val="00EB2E99"/>
    <w:rsid w:val="00EB324D"/>
    <w:rsid w:val="00EB356A"/>
    <w:rsid w:val="00EB4598"/>
    <w:rsid w:val="00EB5C2F"/>
    <w:rsid w:val="00EB6312"/>
    <w:rsid w:val="00EB67CC"/>
    <w:rsid w:val="00EB7D38"/>
    <w:rsid w:val="00EC0573"/>
    <w:rsid w:val="00EC0F98"/>
    <w:rsid w:val="00EC28CB"/>
    <w:rsid w:val="00EC39D1"/>
    <w:rsid w:val="00ED195A"/>
    <w:rsid w:val="00ED1EB6"/>
    <w:rsid w:val="00ED32C3"/>
    <w:rsid w:val="00EE0F56"/>
    <w:rsid w:val="00EE42C9"/>
    <w:rsid w:val="00EE5A16"/>
    <w:rsid w:val="00EE75FF"/>
    <w:rsid w:val="00EF073D"/>
    <w:rsid w:val="00EF0F5F"/>
    <w:rsid w:val="00EF2170"/>
    <w:rsid w:val="00EF4CA1"/>
    <w:rsid w:val="00EF5559"/>
    <w:rsid w:val="00EF60B4"/>
    <w:rsid w:val="00EF7009"/>
    <w:rsid w:val="00F00972"/>
    <w:rsid w:val="00F00F1C"/>
    <w:rsid w:val="00F00FB9"/>
    <w:rsid w:val="00F02C4F"/>
    <w:rsid w:val="00F05190"/>
    <w:rsid w:val="00F0522B"/>
    <w:rsid w:val="00F05549"/>
    <w:rsid w:val="00F100A5"/>
    <w:rsid w:val="00F12A0D"/>
    <w:rsid w:val="00F1459B"/>
    <w:rsid w:val="00F152BA"/>
    <w:rsid w:val="00F15BE9"/>
    <w:rsid w:val="00F15E64"/>
    <w:rsid w:val="00F16A84"/>
    <w:rsid w:val="00F175C4"/>
    <w:rsid w:val="00F20218"/>
    <w:rsid w:val="00F2106D"/>
    <w:rsid w:val="00F22009"/>
    <w:rsid w:val="00F2314B"/>
    <w:rsid w:val="00F2485C"/>
    <w:rsid w:val="00F24AA6"/>
    <w:rsid w:val="00F27432"/>
    <w:rsid w:val="00F30F82"/>
    <w:rsid w:val="00F35C67"/>
    <w:rsid w:val="00F4129C"/>
    <w:rsid w:val="00F42605"/>
    <w:rsid w:val="00F42820"/>
    <w:rsid w:val="00F45E54"/>
    <w:rsid w:val="00F47CA6"/>
    <w:rsid w:val="00F5387E"/>
    <w:rsid w:val="00F54C5F"/>
    <w:rsid w:val="00F55511"/>
    <w:rsid w:val="00F61229"/>
    <w:rsid w:val="00F61E31"/>
    <w:rsid w:val="00F6440B"/>
    <w:rsid w:val="00F64AAC"/>
    <w:rsid w:val="00F64BED"/>
    <w:rsid w:val="00F67D99"/>
    <w:rsid w:val="00F70D31"/>
    <w:rsid w:val="00F71740"/>
    <w:rsid w:val="00F71911"/>
    <w:rsid w:val="00F71CE3"/>
    <w:rsid w:val="00F739C1"/>
    <w:rsid w:val="00F73D3C"/>
    <w:rsid w:val="00F76C1C"/>
    <w:rsid w:val="00F8232F"/>
    <w:rsid w:val="00F83BD1"/>
    <w:rsid w:val="00F83C7A"/>
    <w:rsid w:val="00F8556C"/>
    <w:rsid w:val="00F866F3"/>
    <w:rsid w:val="00F86794"/>
    <w:rsid w:val="00F86A07"/>
    <w:rsid w:val="00F91BF6"/>
    <w:rsid w:val="00F931D0"/>
    <w:rsid w:val="00F939EE"/>
    <w:rsid w:val="00F95FA2"/>
    <w:rsid w:val="00F969D5"/>
    <w:rsid w:val="00FA09F3"/>
    <w:rsid w:val="00FA1740"/>
    <w:rsid w:val="00FA394A"/>
    <w:rsid w:val="00FA63E5"/>
    <w:rsid w:val="00FA67C4"/>
    <w:rsid w:val="00FB05EA"/>
    <w:rsid w:val="00FB0F1E"/>
    <w:rsid w:val="00FB27E1"/>
    <w:rsid w:val="00FB3D79"/>
    <w:rsid w:val="00FB3E5A"/>
    <w:rsid w:val="00FB4AE3"/>
    <w:rsid w:val="00FB61C4"/>
    <w:rsid w:val="00FB6246"/>
    <w:rsid w:val="00FC17A2"/>
    <w:rsid w:val="00FC2296"/>
    <w:rsid w:val="00FC259C"/>
    <w:rsid w:val="00FC3B55"/>
    <w:rsid w:val="00FC4227"/>
    <w:rsid w:val="00FC4D5C"/>
    <w:rsid w:val="00FD2465"/>
    <w:rsid w:val="00FD27B8"/>
    <w:rsid w:val="00FD38E2"/>
    <w:rsid w:val="00FD4939"/>
    <w:rsid w:val="00FD5019"/>
    <w:rsid w:val="00FD5779"/>
    <w:rsid w:val="00FE00DE"/>
    <w:rsid w:val="00FE0513"/>
    <w:rsid w:val="00FE08C3"/>
    <w:rsid w:val="00FE0DAC"/>
    <w:rsid w:val="00FE142E"/>
    <w:rsid w:val="00FE39B2"/>
    <w:rsid w:val="00FE4FAA"/>
    <w:rsid w:val="00FF0A48"/>
    <w:rsid w:val="00FF1542"/>
    <w:rsid w:val="00FF1D97"/>
    <w:rsid w:val="00FF229F"/>
    <w:rsid w:val="00FF27D9"/>
    <w:rsid w:val="00FF2E0E"/>
    <w:rsid w:val="00FF6B42"/>
    <w:rsid w:val="00FF7779"/>
    <w:rsid w:val="00FF77A0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9FBDC"/>
  <w15:chartTrackingRefBased/>
  <w15:docId w15:val="{ED275780-2903-4628-BF31-45DF078B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3F84"/>
    <w:pPr>
      <w:ind w:left="720"/>
    </w:pPr>
  </w:style>
  <w:style w:type="character" w:styleId="Hyperlink">
    <w:name w:val="Hyperlink"/>
    <w:rsid w:val="0006138E"/>
    <w:rPr>
      <w:color w:val="0000FF"/>
      <w:u w:val="single"/>
    </w:rPr>
  </w:style>
  <w:style w:type="character" w:styleId="FollowedHyperlink">
    <w:name w:val="FollowedHyperlink"/>
    <w:rsid w:val="0006138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C25728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C25728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80233-D0EC-460E-B53F-E155C0BB2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3-05-31T13:46:00Z</cp:lastPrinted>
  <dcterms:created xsi:type="dcterms:W3CDTF">2023-07-17T20:02:00Z</dcterms:created>
  <dcterms:modified xsi:type="dcterms:W3CDTF">2023-07-17T20:02:00Z</dcterms:modified>
</cp:coreProperties>
</file>